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D9A6F9" w14:textId="77777777" w:rsidR="007F5B3D" w:rsidRDefault="007F5B3D">
      <w:pPr>
        <w:pStyle w:val="BodyText"/>
        <w:spacing w:before="3"/>
        <w:rPr>
          <w:rFonts w:ascii="Times New Roman"/>
          <w:b w:val="0"/>
          <w:sz w:val="15"/>
        </w:rPr>
      </w:pPr>
    </w:p>
    <w:p w14:paraId="363E78ED" w14:textId="77777777" w:rsidR="004066EA" w:rsidRPr="004066EA" w:rsidRDefault="004066EA" w:rsidP="004066EA">
      <w:pPr>
        <w:spacing w:before="85"/>
        <w:ind w:left="734" w:right="228"/>
        <w:jc w:val="right"/>
        <w:rPr>
          <w:bCs/>
          <w:szCs w:val="8"/>
        </w:rPr>
      </w:pPr>
    </w:p>
    <w:p w14:paraId="41C38075" w14:textId="47399B75" w:rsidR="00221F65" w:rsidRDefault="00221F65" w:rsidP="004066EA">
      <w:pPr>
        <w:spacing w:before="85"/>
        <w:ind w:left="734" w:right="228"/>
        <w:jc w:val="right"/>
        <w:rPr>
          <w:bCs/>
          <w:sz w:val="40"/>
          <w:szCs w:val="18"/>
        </w:rPr>
      </w:pPr>
    </w:p>
    <w:tbl>
      <w:tblPr>
        <w:tblStyle w:val="TableGrid"/>
        <w:tblW w:w="10206" w:type="dxa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18"/>
        <w:gridCol w:w="3066"/>
        <w:gridCol w:w="1970"/>
        <w:gridCol w:w="2552"/>
      </w:tblGrid>
      <w:tr w:rsidR="00AD1A82" w:rsidRPr="000857BC" w14:paraId="7C467167" w14:textId="77777777" w:rsidTr="00AD1A82">
        <w:trPr>
          <w:trHeight w:val="2195"/>
        </w:trPr>
        <w:tc>
          <w:tcPr>
            <w:tcW w:w="2618" w:type="dxa"/>
          </w:tcPr>
          <w:p w14:paraId="20504E97" w14:textId="77777777" w:rsidR="000857BC" w:rsidRDefault="000857BC" w:rsidP="000857BC">
            <w:pPr>
              <w:spacing w:before="28" w:line="254" w:lineRule="auto"/>
              <w:ind w:right="228"/>
              <w:jc w:val="center"/>
              <w:rPr>
                <w:b/>
                <w:szCs w:val="18"/>
              </w:rPr>
            </w:pPr>
          </w:p>
          <w:p w14:paraId="2F951330" w14:textId="20EC323F" w:rsidR="000857BC" w:rsidRPr="000857BC" w:rsidRDefault="001A1061" w:rsidP="000857BC">
            <w:pPr>
              <w:spacing w:before="28" w:line="254" w:lineRule="auto"/>
              <w:ind w:right="228"/>
              <w:jc w:val="center"/>
              <w:rPr>
                <w:b/>
                <w:szCs w:val="18"/>
              </w:rPr>
            </w:pPr>
            <w:r w:rsidRPr="000857BC">
              <w:rPr>
                <w:b/>
                <w:noProof/>
              </w:rPr>
              <w:drawing>
                <wp:inline distT="0" distB="0" distL="0" distR="0" wp14:anchorId="0B2FC1DA" wp14:editId="707334F2">
                  <wp:extent cx="1380490" cy="637979"/>
                  <wp:effectExtent l="0" t="0" r="0" b="0"/>
                  <wp:docPr id="5" name="Picture 5" descr="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2029" cy="643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6" w:type="dxa"/>
          </w:tcPr>
          <w:p w14:paraId="51D9C5C7" w14:textId="77777777" w:rsidR="000857BC" w:rsidRDefault="000857BC" w:rsidP="000857BC">
            <w:pPr>
              <w:rPr>
                <w:b/>
                <w:szCs w:val="18"/>
              </w:rPr>
            </w:pPr>
          </w:p>
          <w:p w14:paraId="0479403D" w14:textId="77777777" w:rsidR="000857BC" w:rsidRDefault="000857BC" w:rsidP="000857BC">
            <w:pPr>
              <w:rPr>
                <w:b/>
                <w:noProof/>
              </w:rPr>
            </w:pPr>
            <w:r w:rsidRPr="000857BC">
              <w:rPr>
                <w:b/>
                <w:noProof/>
              </w:rPr>
              <w:drawing>
                <wp:inline distT="0" distB="0" distL="0" distR="0" wp14:anchorId="5430D6E7" wp14:editId="6FF2A9E7">
                  <wp:extent cx="1808609" cy="681355"/>
                  <wp:effectExtent l="0" t="0" r="1270" b="4445"/>
                  <wp:docPr id="8" name="Picture 8" descr="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5820" cy="706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5B12E0F" w14:textId="77777777" w:rsidR="00343B86" w:rsidRPr="00343B86" w:rsidRDefault="00343B86" w:rsidP="00343B86">
            <w:pPr>
              <w:rPr>
                <w:szCs w:val="18"/>
              </w:rPr>
            </w:pPr>
          </w:p>
          <w:p w14:paraId="3AA72A3A" w14:textId="77777777" w:rsidR="00343B86" w:rsidRDefault="00343B86" w:rsidP="00343B86">
            <w:pPr>
              <w:rPr>
                <w:b/>
                <w:noProof/>
              </w:rPr>
            </w:pPr>
          </w:p>
          <w:p w14:paraId="050DED43" w14:textId="2940EBEA" w:rsidR="00343B86" w:rsidRPr="00343B86" w:rsidRDefault="00343B86" w:rsidP="00343B86">
            <w:pPr>
              <w:jc w:val="center"/>
              <w:rPr>
                <w:szCs w:val="18"/>
              </w:rPr>
            </w:pPr>
          </w:p>
        </w:tc>
        <w:tc>
          <w:tcPr>
            <w:tcW w:w="1970" w:type="dxa"/>
          </w:tcPr>
          <w:p w14:paraId="0253C822" w14:textId="3EA5B5E8" w:rsidR="001A1061" w:rsidRPr="000857BC" w:rsidRDefault="000857BC" w:rsidP="000857BC">
            <w:pPr>
              <w:spacing w:before="28" w:line="254" w:lineRule="auto"/>
              <w:ind w:right="228"/>
              <w:rPr>
                <w:b/>
                <w:szCs w:val="18"/>
              </w:rPr>
            </w:pPr>
            <w:r w:rsidRPr="000857BC">
              <w:rPr>
                <w:b/>
                <w:noProof/>
              </w:rPr>
              <w:drawing>
                <wp:inline distT="0" distB="0" distL="0" distR="0" wp14:anchorId="764061AA" wp14:editId="221AC46C">
                  <wp:extent cx="923925" cy="713777"/>
                  <wp:effectExtent l="0" t="0" r="0" b="0"/>
                  <wp:docPr id="9" name="Picture 9" descr="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4185" cy="7371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2" w:type="dxa"/>
          </w:tcPr>
          <w:p w14:paraId="63317AF2" w14:textId="35193F73" w:rsidR="001A1061" w:rsidRPr="000857BC" w:rsidRDefault="00AD1A82" w:rsidP="001A1061">
            <w:pPr>
              <w:spacing w:before="28" w:line="254" w:lineRule="auto"/>
              <w:ind w:right="228"/>
              <w:rPr>
                <w:b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24A3FBF4" wp14:editId="3E139C6A">
                  <wp:extent cx="1333217" cy="749935"/>
                  <wp:effectExtent l="0" t="0" r="63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2423" cy="7663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5ED189A" w14:textId="77777777" w:rsidR="004066EA" w:rsidRDefault="004066EA" w:rsidP="00230463">
      <w:pPr>
        <w:spacing w:before="28" w:line="254" w:lineRule="auto"/>
        <w:ind w:right="228"/>
        <w:rPr>
          <w:bCs/>
          <w:szCs w:val="18"/>
        </w:rPr>
      </w:pPr>
    </w:p>
    <w:p w14:paraId="2B465308" w14:textId="6D7C836B" w:rsidR="007F5B3D" w:rsidRPr="00AD1A82" w:rsidRDefault="00EB4115" w:rsidP="00AD1A82">
      <w:pPr>
        <w:spacing w:before="28" w:line="254" w:lineRule="auto"/>
        <w:ind w:left="737" w:right="164" w:hanging="879"/>
        <w:jc w:val="center"/>
        <w:rPr>
          <w:b/>
          <w:sz w:val="24"/>
          <w:szCs w:val="20"/>
        </w:rPr>
      </w:pPr>
      <w:r w:rsidRPr="00AD1A82">
        <w:rPr>
          <w:b/>
          <w:sz w:val="24"/>
          <w:szCs w:val="20"/>
        </w:rPr>
        <w:t xml:space="preserve">IEEE </w:t>
      </w:r>
      <w:r w:rsidR="00167665" w:rsidRPr="00AD1A82">
        <w:rPr>
          <w:b/>
          <w:sz w:val="24"/>
          <w:szCs w:val="20"/>
        </w:rPr>
        <w:t>I</w:t>
      </w:r>
      <w:r w:rsidR="008737E9" w:rsidRPr="00AD1A82">
        <w:rPr>
          <w:b/>
          <w:sz w:val="24"/>
          <w:szCs w:val="20"/>
        </w:rPr>
        <w:t>nternational Conference on</w:t>
      </w:r>
      <w:r w:rsidR="00167665" w:rsidRPr="00AD1A82">
        <w:rPr>
          <w:b/>
          <w:sz w:val="24"/>
          <w:szCs w:val="20"/>
        </w:rPr>
        <w:t xml:space="preserve"> </w:t>
      </w:r>
      <w:r w:rsidR="008737E9" w:rsidRPr="00AD1A82">
        <w:rPr>
          <w:b/>
          <w:sz w:val="24"/>
          <w:szCs w:val="20"/>
        </w:rPr>
        <w:t>Sustainable Energy and Future Electric Transportation</w:t>
      </w:r>
    </w:p>
    <w:p w14:paraId="43EC146D" w14:textId="3D5EC06A" w:rsidR="007F5B3D" w:rsidRPr="00AD1A82" w:rsidRDefault="004C7FCC" w:rsidP="00AD1A82">
      <w:pPr>
        <w:pStyle w:val="BodyText"/>
        <w:spacing w:before="7"/>
        <w:ind w:right="164" w:hanging="879"/>
        <w:jc w:val="center"/>
        <w:rPr>
          <w:bCs w:val="0"/>
          <w:sz w:val="24"/>
          <w:szCs w:val="18"/>
        </w:rPr>
      </w:pPr>
      <w:r w:rsidRPr="00AD1A82">
        <w:rPr>
          <w:bCs w:val="0"/>
          <w:sz w:val="24"/>
          <w:szCs w:val="18"/>
        </w:rPr>
        <w:t xml:space="preserve">     </w:t>
      </w:r>
      <w:r w:rsidR="00D55E7E" w:rsidRPr="00AD1A82">
        <w:rPr>
          <w:bCs w:val="0"/>
          <w:sz w:val="24"/>
          <w:szCs w:val="18"/>
        </w:rPr>
        <w:t>(</w:t>
      </w:r>
      <w:r w:rsidR="00EB4115" w:rsidRPr="00AD1A82">
        <w:rPr>
          <w:bCs w:val="0"/>
          <w:sz w:val="24"/>
          <w:szCs w:val="18"/>
        </w:rPr>
        <w:t>21</w:t>
      </w:r>
      <w:r w:rsidR="008737E9" w:rsidRPr="00AD1A82">
        <w:rPr>
          <w:bCs w:val="0"/>
          <w:sz w:val="24"/>
          <w:szCs w:val="18"/>
        </w:rPr>
        <w:t xml:space="preserve">– </w:t>
      </w:r>
      <w:r w:rsidR="00EB4115" w:rsidRPr="00AD1A82">
        <w:rPr>
          <w:bCs w:val="0"/>
          <w:sz w:val="24"/>
          <w:szCs w:val="18"/>
        </w:rPr>
        <w:t>23</w:t>
      </w:r>
      <w:r w:rsidR="008737E9" w:rsidRPr="00AD1A82">
        <w:rPr>
          <w:bCs w:val="0"/>
          <w:sz w:val="24"/>
          <w:szCs w:val="18"/>
        </w:rPr>
        <w:t xml:space="preserve"> </w:t>
      </w:r>
      <w:r w:rsidR="00EB4115" w:rsidRPr="00AD1A82">
        <w:rPr>
          <w:bCs w:val="0"/>
          <w:sz w:val="24"/>
          <w:szCs w:val="18"/>
        </w:rPr>
        <w:t>Jan 2021</w:t>
      </w:r>
      <w:r w:rsidR="00D55E7E" w:rsidRPr="00AD1A82">
        <w:rPr>
          <w:bCs w:val="0"/>
          <w:sz w:val="24"/>
          <w:szCs w:val="18"/>
        </w:rPr>
        <w:t>)</w:t>
      </w:r>
      <w:r w:rsidR="00C80381" w:rsidRPr="00AD1A82">
        <w:rPr>
          <w:bCs w:val="0"/>
          <w:sz w:val="22"/>
          <w:szCs w:val="22"/>
        </w:rPr>
        <w:t xml:space="preserve"> </w:t>
      </w:r>
    </w:p>
    <w:p w14:paraId="3E594DF9" w14:textId="77777777" w:rsidR="00221F65" w:rsidRDefault="00221F65" w:rsidP="00F33B74">
      <w:pPr>
        <w:ind w:left="621" w:right="228"/>
        <w:jc w:val="center"/>
        <w:rPr>
          <w:bCs/>
          <w:szCs w:val="18"/>
          <w:u w:val="single"/>
        </w:rPr>
      </w:pPr>
    </w:p>
    <w:p w14:paraId="52D86E1E" w14:textId="6B9B42A9" w:rsidR="007F5B3D" w:rsidRPr="004066EA" w:rsidRDefault="00167665" w:rsidP="00F33B74">
      <w:pPr>
        <w:ind w:left="621" w:right="228"/>
        <w:jc w:val="center"/>
        <w:rPr>
          <w:b/>
          <w:szCs w:val="18"/>
          <w:u w:val="single"/>
        </w:rPr>
      </w:pPr>
      <w:r w:rsidRPr="004066EA">
        <w:rPr>
          <w:b/>
          <w:szCs w:val="18"/>
          <w:u w:val="single"/>
        </w:rPr>
        <w:t>Registration Form</w:t>
      </w:r>
    </w:p>
    <w:p w14:paraId="54054A8A" w14:textId="60C64267" w:rsidR="00F33B74" w:rsidRPr="00916FCB" w:rsidRDefault="004066EA" w:rsidP="00F33B74">
      <w:pPr>
        <w:ind w:left="621" w:right="228"/>
        <w:jc w:val="center"/>
        <w:rPr>
          <w:sz w:val="16"/>
          <w:szCs w:val="12"/>
        </w:rPr>
      </w:pPr>
      <w:r w:rsidRPr="00916FCB">
        <w:rPr>
          <w:sz w:val="16"/>
          <w:szCs w:val="12"/>
        </w:rPr>
        <w:t>(</w:t>
      </w:r>
      <w:r w:rsidR="00916FCB" w:rsidRPr="00916FCB">
        <w:rPr>
          <w:sz w:val="16"/>
          <w:szCs w:val="12"/>
        </w:rPr>
        <w:t xml:space="preserve">Complete the registration form in all aspects for smooth running of conference. </w:t>
      </w:r>
      <w:r w:rsidRPr="00916FCB">
        <w:rPr>
          <w:sz w:val="16"/>
          <w:szCs w:val="12"/>
        </w:rPr>
        <w:t xml:space="preserve">Incomplete Registration forms will not </w:t>
      </w:r>
      <w:r w:rsidR="00916FCB" w:rsidRPr="00916FCB">
        <w:rPr>
          <w:sz w:val="16"/>
          <w:szCs w:val="12"/>
        </w:rPr>
        <w:t>be entertained</w:t>
      </w:r>
      <w:r w:rsidRPr="00916FCB">
        <w:rPr>
          <w:sz w:val="16"/>
          <w:szCs w:val="12"/>
        </w:rPr>
        <w:t>)</w:t>
      </w:r>
    </w:p>
    <w:p w14:paraId="3BE8C35B" w14:textId="77777777" w:rsidR="00221F65" w:rsidRDefault="00221F65" w:rsidP="00F33B74">
      <w:pPr>
        <w:ind w:left="621" w:right="228"/>
        <w:jc w:val="center"/>
        <w:rPr>
          <w:sz w:val="25"/>
        </w:rPr>
      </w:pPr>
    </w:p>
    <w:tbl>
      <w:tblPr>
        <w:tblW w:w="0" w:type="auto"/>
        <w:tblInd w:w="118" w:type="dxa"/>
        <w:tblBorders>
          <w:top w:val="single" w:sz="5" w:space="0" w:color="000000"/>
          <w:left w:val="single" w:sz="5" w:space="0" w:color="000000"/>
          <w:bottom w:val="single" w:sz="5" w:space="0" w:color="000000"/>
          <w:right w:val="single" w:sz="5" w:space="0" w:color="000000"/>
          <w:insideH w:val="single" w:sz="5" w:space="0" w:color="000000"/>
          <w:insideV w:val="single" w:sz="5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5"/>
        <w:gridCol w:w="7200"/>
      </w:tblGrid>
      <w:tr w:rsidR="008B3F28" w14:paraId="6C80BDF7" w14:textId="77777777" w:rsidTr="00C35F82">
        <w:trPr>
          <w:trHeight w:hRule="exact" w:val="397"/>
        </w:trPr>
        <w:tc>
          <w:tcPr>
            <w:tcW w:w="2835" w:type="dxa"/>
            <w:shd w:val="clear" w:color="auto" w:fill="E8E8E8"/>
          </w:tcPr>
          <w:p w14:paraId="32A31CB3" w14:textId="2CD98CE0" w:rsidR="008B3F28" w:rsidRPr="00094A19" w:rsidRDefault="008B3F28" w:rsidP="00C35F82">
            <w:pPr>
              <w:pStyle w:val="TableParagrap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aper ID (</w:t>
            </w:r>
            <w:r w:rsidR="00EB4115">
              <w:rPr>
                <w:b/>
                <w:sz w:val="20"/>
                <w:szCs w:val="20"/>
              </w:rPr>
              <w:t>CMT</w:t>
            </w:r>
            <w:r>
              <w:rPr>
                <w:b/>
                <w:sz w:val="20"/>
                <w:szCs w:val="20"/>
              </w:rPr>
              <w:t>)</w:t>
            </w:r>
          </w:p>
        </w:tc>
        <w:tc>
          <w:tcPr>
            <w:tcW w:w="7200" w:type="dxa"/>
          </w:tcPr>
          <w:p w14:paraId="3690CFCD" w14:textId="2AE8D451" w:rsidR="008B3F28" w:rsidRDefault="008B3F28" w:rsidP="00C35F82"/>
        </w:tc>
      </w:tr>
      <w:tr w:rsidR="00024D3D" w14:paraId="6F31401D" w14:textId="77777777" w:rsidTr="00C35F82">
        <w:trPr>
          <w:trHeight w:hRule="exact" w:val="397"/>
        </w:trPr>
        <w:tc>
          <w:tcPr>
            <w:tcW w:w="2835" w:type="dxa"/>
            <w:shd w:val="clear" w:color="auto" w:fill="E8E8E8"/>
          </w:tcPr>
          <w:p w14:paraId="47AE9A86" w14:textId="77777777" w:rsidR="00024D3D" w:rsidRDefault="00024D3D" w:rsidP="00C35F82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Role at Conference</w:t>
            </w:r>
          </w:p>
        </w:tc>
        <w:tc>
          <w:tcPr>
            <w:tcW w:w="7200" w:type="dxa"/>
          </w:tcPr>
          <w:p w14:paraId="106AE072" w14:textId="0171AA9F" w:rsidR="00024D3D" w:rsidRDefault="00024D3D" w:rsidP="00C35F82"/>
        </w:tc>
      </w:tr>
    </w:tbl>
    <w:p w14:paraId="46A51F4D" w14:textId="00AB35AF" w:rsidR="00024D3D" w:rsidRPr="00100EC0" w:rsidRDefault="00024D3D" w:rsidP="00100EC0">
      <w:pPr>
        <w:pStyle w:val="BodyText"/>
        <w:ind w:left="180"/>
        <w:jc w:val="center"/>
        <w:rPr>
          <w:sz w:val="16"/>
          <w:szCs w:val="16"/>
        </w:rPr>
      </w:pPr>
      <w:r w:rsidRPr="00100EC0">
        <w:rPr>
          <w:sz w:val="16"/>
          <w:szCs w:val="16"/>
        </w:rPr>
        <w:t xml:space="preserve">Presenter; </w:t>
      </w:r>
      <w:r w:rsidR="00100EC0" w:rsidRPr="00100EC0">
        <w:rPr>
          <w:sz w:val="16"/>
          <w:szCs w:val="16"/>
        </w:rPr>
        <w:t>Listener</w:t>
      </w:r>
    </w:p>
    <w:p w14:paraId="6614BF72" w14:textId="77777777" w:rsidR="00221F65" w:rsidRDefault="00221F65">
      <w:pPr>
        <w:pStyle w:val="BodyText"/>
        <w:ind w:left="180"/>
      </w:pPr>
    </w:p>
    <w:p w14:paraId="6A098192" w14:textId="3DCCDACB" w:rsidR="007F5B3D" w:rsidRDefault="00167665">
      <w:pPr>
        <w:pStyle w:val="BodyText"/>
        <w:ind w:left="180"/>
      </w:pPr>
      <w:r>
        <w:t>PERSONAL DETAILS</w:t>
      </w:r>
      <w:r w:rsidR="00221F65">
        <w:t xml:space="preserve"> (AUTHOR / LISTENER)</w:t>
      </w:r>
    </w:p>
    <w:p w14:paraId="09BCBE65" w14:textId="77777777" w:rsidR="007F5B3D" w:rsidRDefault="007F5B3D">
      <w:pPr>
        <w:pStyle w:val="BodyText"/>
        <w:spacing w:before="2"/>
        <w:rPr>
          <w:sz w:val="15"/>
        </w:rPr>
      </w:pPr>
    </w:p>
    <w:tbl>
      <w:tblPr>
        <w:tblW w:w="0" w:type="auto"/>
        <w:tblInd w:w="118" w:type="dxa"/>
        <w:tblBorders>
          <w:top w:val="single" w:sz="5" w:space="0" w:color="000000"/>
          <w:left w:val="single" w:sz="5" w:space="0" w:color="000000"/>
          <w:bottom w:val="single" w:sz="5" w:space="0" w:color="000000"/>
          <w:right w:val="single" w:sz="5" w:space="0" w:color="000000"/>
          <w:insideH w:val="single" w:sz="5" w:space="0" w:color="000000"/>
          <w:insideV w:val="single" w:sz="5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5"/>
        <w:gridCol w:w="7200"/>
      </w:tblGrid>
      <w:tr w:rsidR="007F5B3D" w14:paraId="37300338" w14:textId="77777777">
        <w:trPr>
          <w:trHeight w:hRule="exact" w:val="397"/>
        </w:trPr>
        <w:tc>
          <w:tcPr>
            <w:tcW w:w="2835" w:type="dxa"/>
            <w:shd w:val="clear" w:color="auto" w:fill="E8E8E8"/>
          </w:tcPr>
          <w:p w14:paraId="28E0E1F0" w14:textId="77777777" w:rsidR="007F5B3D" w:rsidRDefault="00167665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Name</w:t>
            </w:r>
          </w:p>
        </w:tc>
        <w:tc>
          <w:tcPr>
            <w:tcW w:w="7200" w:type="dxa"/>
          </w:tcPr>
          <w:p w14:paraId="56488555" w14:textId="78A40EFA" w:rsidR="007F5B3D" w:rsidRDefault="007F5B3D"/>
        </w:tc>
      </w:tr>
      <w:tr w:rsidR="007F5B3D" w14:paraId="2E337C9C" w14:textId="77777777">
        <w:trPr>
          <w:trHeight w:hRule="exact" w:val="397"/>
        </w:trPr>
        <w:tc>
          <w:tcPr>
            <w:tcW w:w="2835" w:type="dxa"/>
            <w:shd w:val="clear" w:color="auto" w:fill="E8E8E8"/>
          </w:tcPr>
          <w:p w14:paraId="47F8400E" w14:textId="77777777" w:rsidR="007F5B3D" w:rsidRDefault="00167665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Designation</w:t>
            </w:r>
          </w:p>
        </w:tc>
        <w:tc>
          <w:tcPr>
            <w:tcW w:w="7200" w:type="dxa"/>
          </w:tcPr>
          <w:p w14:paraId="19BE2238" w14:textId="48DF76FE" w:rsidR="007F5B3D" w:rsidRDefault="007F5B3D"/>
        </w:tc>
      </w:tr>
      <w:tr w:rsidR="007F5B3D" w14:paraId="711DA1E6" w14:textId="77777777">
        <w:trPr>
          <w:trHeight w:hRule="exact" w:val="397"/>
        </w:trPr>
        <w:tc>
          <w:tcPr>
            <w:tcW w:w="2835" w:type="dxa"/>
            <w:shd w:val="clear" w:color="auto" w:fill="E8E8E8"/>
          </w:tcPr>
          <w:p w14:paraId="08404457" w14:textId="24131519" w:rsidR="007F5B3D" w:rsidRDefault="00100EC0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Organization</w:t>
            </w:r>
          </w:p>
        </w:tc>
        <w:tc>
          <w:tcPr>
            <w:tcW w:w="7200" w:type="dxa"/>
          </w:tcPr>
          <w:p w14:paraId="248A8504" w14:textId="3FE4D6F3" w:rsidR="007F5B3D" w:rsidRDefault="007F5B3D"/>
        </w:tc>
      </w:tr>
      <w:tr w:rsidR="007F5B3D" w14:paraId="7D6A15D2" w14:textId="77777777">
        <w:trPr>
          <w:trHeight w:hRule="exact" w:val="397"/>
        </w:trPr>
        <w:tc>
          <w:tcPr>
            <w:tcW w:w="2835" w:type="dxa"/>
            <w:shd w:val="clear" w:color="auto" w:fill="E8E8E8"/>
          </w:tcPr>
          <w:p w14:paraId="588D225B" w14:textId="77777777" w:rsidR="007F5B3D" w:rsidRDefault="00167665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Address Line1</w:t>
            </w:r>
          </w:p>
        </w:tc>
        <w:tc>
          <w:tcPr>
            <w:tcW w:w="7200" w:type="dxa"/>
          </w:tcPr>
          <w:p w14:paraId="396BF385" w14:textId="7C9314AF" w:rsidR="007F5B3D" w:rsidRDefault="007F5B3D"/>
        </w:tc>
      </w:tr>
      <w:tr w:rsidR="007F5B3D" w14:paraId="2899894D" w14:textId="77777777">
        <w:trPr>
          <w:trHeight w:hRule="exact" w:val="397"/>
        </w:trPr>
        <w:tc>
          <w:tcPr>
            <w:tcW w:w="2835" w:type="dxa"/>
            <w:shd w:val="clear" w:color="auto" w:fill="E8E8E8"/>
          </w:tcPr>
          <w:p w14:paraId="69D417B1" w14:textId="77777777" w:rsidR="007F5B3D" w:rsidRDefault="00167665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Address Line2</w:t>
            </w:r>
          </w:p>
        </w:tc>
        <w:tc>
          <w:tcPr>
            <w:tcW w:w="7200" w:type="dxa"/>
          </w:tcPr>
          <w:p w14:paraId="089DCBA1" w14:textId="318D83B2" w:rsidR="007F5B3D" w:rsidRDefault="007F5B3D"/>
        </w:tc>
      </w:tr>
      <w:tr w:rsidR="007F5B3D" w14:paraId="015FA856" w14:textId="77777777">
        <w:trPr>
          <w:trHeight w:hRule="exact" w:val="397"/>
        </w:trPr>
        <w:tc>
          <w:tcPr>
            <w:tcW w:w="2835" w:type="dxa"/>
            <w:shd w:val="clear" w:color="auto" w:fill="E8E8E8"/>
          </w:tcPr>
          <w:p w14:paraId="3B2A24D3" w14:textId="77777777" w:rsidR="007F5B3D" w:rsidRDefault="00167665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City</w:t>
            </w:r>
          </w:p>
        </w:tc>
        <w:tc>
          <w:tcPr>
            <w:tcW w:w="7200" w:type="dxa"/>
          </w:tcPr>
          <w:p w14:paraId="5AD3909C" w14:textId="7601A638" w:rsidR="007F5B3D" w:rsidRDefault="007F5B3D"/>
        </w:tc>
      </w:tr>
      <w:tr w:rsidR="007F5B3D" w14:paraId="6FDF0452" w14:textId="77777777">
        <w:trPr>
          <w:trHeight w:hRule="exact" w:val="397"/>
        </w:trPr>
        <w:tc>
          <w:tcPr>
            <w:tcW w:w="2835" w:type="dxa"/>
            <w:shd w:val="clear" w:color="auto" w:fill="E8E8E8"/>
          </w:tcPr>
          <w:p w14:paraId="4DC9A1CA" w14:textId="77777777" w:rsidR="007F5B3D" w:rsidRDefault="00167665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State/Province</w:t>
            </w:r>
          </w:p>
        </w:tc>
        <w:tc>
          <w:tcPr>
            <w:tcW w:w="7200" w:type="dxa"/>
          </w:tcPr>
          <w:p w14:paraId="4B50A537" w14:textId="3852BC4A" w:rsidR="007F5B3D" w:rsidRDefault="007F5B3D"/>
        </w:tc>
      </w:tr>
      <w:tr w:rsidR="007F5B3D" w14:paraId="1BA56B48" w14:textId="77777777">
        <w:trPr>
          <w:trHeight w:hRule="exact" w:val="397"/>
        </w:trPr>
        <w:tc>
          <w:tcPr>
            <w:tcW w:w="2835" w:type="dxa"/>
            <w:shd w:val="clear" w:color="auto" w:fill="E8E8E8"/>
          </w:tcPr>
          <w:p w14:paraId="59B5B9B8" w14:textId="77777777" w:rsidR="007F5B3D" w:rsidRDefault="00167665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Zip/Postal Code</w:t>
            </w:r>
          </w:p>
        </w:tc>
        <w:tc>
          <w:tcPr>
            <w:tcW w:w="7200" w:type="dxa"/>
          </w:tcPr>
          <w:p w14:paraId="2BA2B278" w14:textId="590E25CB" w:rsidR="007F5B3D" w:rsidRDefault="007F5B3D"/>
        </w:tc>
      </w:tr>
      <w:tr w:rsidR="007F5B3D" w14:paraId="71442A39" w14:textId="77777777">
        <w:trPr>
          <w:trHeight w:hRule="exact" w:val="397"/>
        </w:trPr>
        <w:tc>
          <w:tcPr>
            <w:tcW w:w="2835" w:type="dxa"/>
            <w:shd w:val="clear" w:color="auto" w:fill="E8E8E8"/>
          </w:tcPr>
          <w:p w14:paraId="341159C9" w14:textId="77777777" w:rsidR="007F5B3D" w:rsidRDefault="00167665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Country</w:t>
            </w:r>
          </w:p>
        </w:tc>
        <w:tc>
          <w:tcPr>
            <w:tcW w:w="7200" w:type="dxa"/>
          </w:tcPr>
          <w:p w14:paraId="18AE4971" w14:textId="0ECCBE75" w:rsidR="007F5B3D" w:rsidRDefault="007F5B3D"/>
        </w:tc>
      </w:tr>
      <w:tr w:rsidR="007F5B3D" w14:paraId="2A698048" w14:textId="77777777">
        <w:trPr>
          <w:trHeight w:hRule="exact" w:val="397"/>
        </w:trPr>
        <w:tc>
          <w:tcPr>
            <w:tcW w:w="2835" w:type="dxa"/>
            <w:shd w:val="clear" w:color="auto" w:fill="E8E8E8"/>
          </w:tcPr>
          <w:p w14:paraId="5F14B30F" w14:textId="77777777" w:rsidR="007F5B3D" w:rsidRDefault="00167665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Email id</w:t>
            </w:r>
          </w:p>
        </w:tc>
        <w:tc>
          <w:tcPr>
            <w:tcW w:w="7200" w:type="dxa"/>
          </w:tcPr>
          <w:p w14:paraId="38262516" w14:textId="5FB33C95" w:rsidR="007F5B3D" w:rsidRDefault="007F5B3D"/>
        </w:tc>
      </w:tr>
      <w:tr w:rsidR="007F5B3D" w14:paraId="14E848BB" w14:textId="77777777">
        <w:trPr>
          <w:trHeight w:hRule="exact" w:val="397"/>
        </w:trPr>
        <w:tc>
          <w:tcPr>
            <w:tcW w:w="2835" w:type="dxa"/>
            <w:shd w:val="clear" w:color="auto" w:fill="E8E8E8"/>
          </w:tcPr>
          <w:p w14:paraId="2C6B01FB" w14:textId="77777777" w:rsidR="007F5B3D" w:rsidRDefault="00B25AD0" w:rsidP="00B25AD0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Mobile number</w:t>
            </w:r>
          </w:p>
        </w:tc>
        <w:tc>
          <w:tcPr>
            <w:tcW w:w="7200" w:type="dxa"/>
          </w:tcPr>
          <w:p w14:paraId="2037BA06" w14:textId="7A28152A" w:rsidR="007F5B3D" w:rsidRDefault="007F5B3D"/>
        </w:tc>
      </w:tr>
      <w:tr w:rsidR="007F5B3D" w14:paraId="7BF2E48D" w14:textId="77777777">
        <w:trPr>
          <w:trHeight w:hRule="exact" w:val="397"/>
        </w:trPr>
        <w:tc>
          <w:tcPr>
            <w:tcW w:w="2835" w:type="dxa"/>
            <w:shd w:val="clear" w:color="auto" w:fill="E8E8E8"/>
          </w:tcPr>
          <w:p w14:paraId="2E3AEB87" w14:textId="77777777" w:rsidR="007F5B3D" w:rsidRDefault="00167665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Fax</w:t>
            </w:r>
          </w:p>
        </w:tc>
        <w:tc>
          <w:tcPr>
            <w:tcW w:w="7200" w:type="dxa"/>
          </w:tcPr>
          <w:p w14:paraId="256A595C" w14:textId="6EC0E1D1" w:rsidR="007F5B3D" w:rsidRDefault="007F5B3D"/>
        </w:tc>
      </w:tr>
    </w:tbl>
    <w:p w14:paraId="01CFB64C" w14:textId="1A07A78D" w:rsidR="007F5B3D" w:rsidRDefault="007F5B3D">
      <w:pPr>
        <w:pStyle w:val="BodyText"/>
        <w:spacing w:before="5"/>
      </w:pPr>
    </w:p>
    <w:p w14:paraId="7C161F43" w14:textId="481E40B3" w:rsidR="00100EC0" w:rsidRDefault="00221F65">
      <w:pPr>
        <w:pStyle w:val="BodyText"/>
        <w:ind w:left="200"/>
      </w:pPr>
      <w:r>
        <w:t>REGISTRATION DETAILS</w:t>
      </w:r>
    </w:p>
    <w:p w14:paraId="33EDA98B" w14:textId="29CAC49D" w:rsidR="00221F65" w:rsidRDefault="00221F65">
      <w:pPr>
        <w:pStyle w:val="BodyText"/>
        <w:ind w:left="200"/>
      </w:pPr>
    </w:p>
    <w:p w14:paraId="62E585F6" w14:textId="1A5120C9" w:rsidR="00AD1A82" w:rsidRDefault="00AD1A82">
      <w:pPr>
        <w:pStyle w:val="BodyText"/>
        <w:ind w:left="200"/>
      </w:pPr>
    </w:p>
    <w:p w14:paraId="35638082" w14:textId="4545CBA0" w:rsidR="00AD1A82" w:rsidRDefault="00AD1A82">
      <w:pPr>
        <w:pStyle w:val="BodyText"/>
        <w:ind w:left="200"/>
      </w:pPr>
    </w:p>
    <w:p w14:paraId="21A18F25" w14:textId="4DFD45FF" w:rsidR="00AD1A82" w:rsidRDefault="00AD1A82">
      <w:pPr>
        <w:pStyle w:val="BodyText"/>
        <w:ind w:left="200"/>
      </w:pPr>
    </w:p>
    <w:p w14:paraId="08733363" w14:textId="46871815" w:rsidR="00AD1A82" w:rsidRDefault="00AD1A82">
      <w:pPr>
        <w:pStyle w:val="BodyText"/>
        <w:ind w:left="200"/>
      </w:pPr>
    </w:p>
    <w:p w14:paraId="47B3C388" w14:textId="56611371" w:rsidR="00AD1A82" w:rsidRDefault="00AD1A82">
      <w:pPr>
        <w:pStyle w:val="BodyText"/>
        <w:ind w:left="200"/>
      </w:pPr>
    </w:p>
    <w:p w14:paraId="6533CA7D" w14:textId="0EEC0198" w:rsidR="00AD1A82" w:rsidRDefault="00AD1A82">
      <w:pPr>
        <w:pStyle w:val="BodyText"/>
        <w:ind w:left="200"/>
      </w:pPr>
    </w:p>
    <w:p w14:paraId="0F05D214" w14:textId="6D590308" w:rsidR="00AD1A82" w:rsidRDefault="00AD1A82">
      <w:pPr>
        <w:pStyle w:val="BodyText"/>
        <w:ind w:left="200"/>
      </w:pPr>
    </w:p>
    <w:p w14:paraId="0AD64BD6" w14:textId="5A280305" w:rsidR="00AD1A82" w:rsidRDefault="00AD1A82">
      <w:pPr>
        <w:pStyle w:val="BodyText"/>
        <w:ind w:left="200"/>
      </w:pPr>
    </w:p>
    <w:p w14:paraId="4C08AC16" w14:textId="03BE9699" w:rsidR="00AD1A82" w:rsidRDefault="00AD1A82">
      <w:pPr>
        <w:pStyle w:val="BodyText"/>
        <w:ind w:left="200"/>
      </w:pPr>
    </w:p>
    <w:p w14:paraId="41A40D73" w14:textId="4DA4D283" w:rsidR="00AD1A82" w:rsidRDefault="00AD1A82">
      <w:pPr>
        <w:pStyle w:val="BodyText"/>
        <w:ind w:left="200"/>
      </w:pPr>
    </w:p>
    <w:p w14:paraId="472CCE58" w14:textId="1CF4EF3F" w:rsidR="00AD1A82" w:rsidRDefault="00AD1A82">
      <w:pPr>
        <w:pStyle w:val="BodyText"/>
        <w:ind w:left="200"/>
      </w:pPr>
    </w:p>
    <w:p w14:paraId="7B8AFF3A" w14:textId="1E6E4EE1" w:rsidR="00AD1A82" w:rsidRDefault="00AD1A82">
      <w:pPr>
        <w:pStyle w:val="BodyText"/>
        <w:ind w:left="200"/>
      </w:pPr>
    </w:p>
    <w:p w14:paraId="08D4DC7E" w14:textId="298AD5FC" w:rsidR="00AD1A82" w:rsidRDefault="00AD1A82" w:rsidP="00AD1A82">
      <w:pPr>
        <w:pStyle w:val="BodyText"/>
        <w:tabs>
          <w:tab w:val="left" w:pos="2700"/>
        </w:tabs>
        <w:ind w:left="200"/>
      </w:pPr>
      <w:r>
        <w:tab/>
      </w:r>
    </w:p>
    <w:p w14:paraId="5EAD6C42" w14:textId="3E1F037B" w:rsidR="00AD1A82" w:rsidRDefault="00AD1A82">
      <w:pPr>
        <w:pStyle w:val="BodyText"/>
        <w:ind w:left="200"/>
      </w:pPr>
    </w:p>
    <w:p w14:paraId="46D567EA" w14:textId="48ADB972" w:rsidR="00AD1A82" w:rsidRDefault="00AD1A82" w:rsidP="00AD1A82">
      <w:pPr>
        <w:pStyle w:val="BodyText"/>
        <w:ind w:left="200"/>
        <w:jc w:val="center"/>
      </w:pPr>
      <w:r w:rsidRPr="00AD1A82">
        <w:rPr>
          <w:noProof/>
        </w:rPr>
        <w:drawing>
          <wp:inline distT="0" distB="0" distL="0" distR="0" wp14:anchorId="4BB01A8D" wp14:editId="4239AFA2">
            <wp:extent cx="3333750" cy="59531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01529" cy="607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ACED7" w14:textId="5FCDDFED" w:rsidR="00AD1A82" w:rsidRDefault="00AD1A82">
      <w:pPr>
        <w:pStyle w:val="BodyText"/>
        <w:ind w:left="200"/>
      </w:pPr>
    </w:p>
    <w:p w14:paraId="78146E6C" w14:textId="42DD1195" w:rsidR="00AD1A82" w:rsidRDefault="00AD1A82">
      <w:pPr>
        <w:pStyle w:val="BodyText"/>
        <w:ind w:left="200"/>
      </w:pPr>
    </w:p>
    <w:p w14:paraId="35F84DC8" w14:textId="11CCC488" w:rsidR="00AD1A82" w:rsidRDefault="00AD1A82">
      <w:pPr>
        <w:pStyle w:val="BodyText"/>
        <w:ind w:left="200"/>
      </w:pPr>
    </w:p>
    <w:p w14:paraId="779C44D5" w14:textId="300BEC8D" w:rsidR="00AD1A82" w:rsidRDefault="00AD1A82">
      <w:pPr>
        <w:pStyle w:val="BodyText"/>
        <w:ind w:left="200"/>
      </w:pPr>
    </w:p>
    <w:p w14:paraId="7A9612AF" w14:textId="77777777" w:rsidR="00717065" w:rsidRDefault="00717065" w:rsidP="006C3D2E">
      <w:pPr>
        <w:pStyle w:val="BodyText"/>
      </w:pPr>
    </w:p>
    <w:p w14:paraId="7944C50D" w14:textId="5E486E32" w:rsidR="00AD1A82" w:rsidRDefault="00AD1A82" w:rsidP="00AD1A82">
      <w:pPr>
        <w:pStyle w:val="BodyText"/>
      </w:pPr>
    </w:p>
    <w:p w14:paraId="1BB8525A" w14:textId="77777777" w:rsidR="00AD1A82" w:rsidRDefault="00AD1A82">
      <w:pPr>
        <w:pStyle w:val="BodyText"/>
        <w:ind w:left="200"/>
      </w:pPr>
    </w:p>
    <w:tbl>
      <w:tblPr>
        <w:tblW w:w="9354" w:type="dxa"/>
        <w:tblInd w:w="138" w:type="dxa"/>
        <w:tblBorders>
          <w:top w:val="single" w:sz="5" w:space="0" w:color="000000"/>
          <w:left w:val="single" w:sz="5" w:space="0" w:color="000000"/>
          <w:bottom w:val="single" w:sz="5" w:space="0" w:color="000000"/>
          <w:right w:val="single" w:sz="5" w:space="0" w:color="000000"/>
          <w:insideH w:val="single" w:sz="5" w:space="0" w:color="000000"/>
          <w:insideV w:val="single" w:sz="5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91"/>
        <w:gridCol w:w="1560"/>
        <w:gridCol w:w="1984"/>
        <w:gridCol w:w="1560"/>
        <w:gridCol w:w="1559"/>
      </w:tblGrid>
      <w:tr w:rsidR="00D84DDA" w:rsidRPr="006C3D2E" w14:paraId="1DD1ED12" w14:textId="44061B98" w:rsidTr="006C3D2E">
        <w:trPr>
          <w:trHeight w:hRule="exact" w:val="397"/>
        </w:trPr>
        <w:tc>
          <w:tcPr>
            <w:tcW w:w="2691" w:type="dxa"/>
            <w:vMerge w:val="restart"/>
            <w:shd w:val="clear" w:color="auto" w:fill="E8E8E8"/>
          </w:tcPr>
          <w:p w14:paraId="65E957E2" w14:textId="761F589E" w:rsidR="00D84DDA" w:rsidRPr="006C3D2E" w:rsidRDefault="00D84DDA" w:rsidP="00C35F82">
            <w:pPr>
              <w:pStyle w:val="TableParagrap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vAlign w:val="center"/>
          </w:tcPr>
          <w:p w14:paraId="7EE91EB5" w14:textId="719263C2" w:rsidR="00D84DDA" w:rsidRPr="006C3D2E" w:rsidRDefault="00714FBE" w:rsidP="00D84D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7065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val="en-IN" w:eastAsia="en-IN"/>
              </w:rPr>
              <w:t xml:space="preserve">Before </w:t>
            </w:r>
            <w:r w:rsidR="008F6869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val="en-IN" w:eastAsia="en-IN"/>
              </w:rPr>
              <w:t>1</w:t>
            </w:r>
            <w:r w:rsidR="008F6869" w:rsidRPr="008F6869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vertAlign w:val="superscript"/>
                <w:lang w:val="en-IN" w:eastAsia="en-IN"/>
              </w:rPr>
              <w:t>st</w:t>
            </w:r>
            <w:r w:rsidR="008F6869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val="en-IN" w:eastAsia="en-IN"/>
              </w:rPr>
              <w:t xml:space="preserve"> Dec,</w:t>
            </w:r>
            <w:r w:rsidRPr="00717065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val="en-IN" w:eastAsia="en-IN"/>
              </w:rPr>
              <w:t xml:space="preserve"> 2020</w:t>
            </w:r>
          </w:p>
        </w:tc>
        <w:tc>
          <w:tcPr>
            <w:tcW w:w="3119" w:type="dxa"/>
            <w:gridSpan w:val="2"/>
            <w:vAlign w:val="center"/>
          </w:tcPr>
          <w:p w14:paraId="395D5CCD" w14:textId="50EEEEE4" w:rsidR="00D84DDA" w:rsidRPr="006C3D2E" w:rsidRDefault="00714FBE" w:rsidP="00D84D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7065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val="en-IN" w:eastAsia="en-IN"/>
              </w:rPr>
              <w:t xml:space="preserve">After </w:t>
            </w:r>
            <w:r w:rsidR="008F6869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val="en-IN" w:eastAsia="en-IN"/>
              </w:rPr>
              <w:t>1</w:t>
            </w:r>
            <w:r w:rsidR="008F6869" w:rsidRPr="008F6869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vertAlign w:val="superscript"/>
                <w:lang w:val="en-IN" w:eastAsia="en-IN"/>
              </w:rPr>
              <w:t>st</w:t>
            </w:r>
            <w:r w:rsidR="008F6869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val="en-IN" w:eastAsia="en-IN"/>
              </w:rPr>
              <w:t xml:space="preserve"> Dec,</w:t>
            </w:r>
            <w:r w:rsidRPr="00717065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val="en-IN" w:eastAsia="en-IN"/>
              </w:rPr>
              <w:t xml:space="preserve"> 2020</w:t>
            </w:r>
          </w:p>
        </w:tc>
      </w:tr>
      <w:tr w:rsidR="006C3D2E" w:rsidRPr="006C3D2E" w14:paraId="72131122" w14:textId="354C9FC8" w:rsidTr="006C3D2E">
        <w:trPr>
          <w:trHeight w:hRule="exact" w:val="848"/>
        </w:trPr>
        <w:tc>
          <w:tcPr>
            <w:tcW w:w="2691" w:type="dxa"/>
            <w:vMerge/>
            <w:shd w:val="clear" w:color="auto" w:fill="E8E8E8"/>
          </w:tcPr>
          <w:p w14:paraId="19807AD2" w14:textId="567EC87B" w:rsidR="006C3D2E" w:rsidRPr="006C3D2E" w:rsidRDefault="006C3D2E" w:rsidP="006C3D2E">
            <w:pPr>
              <w:pStyle w:val="TableParagrap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60" w:type="dxa"/>
            <w:vAlign w:val="center"/>
          </w:tcPr>
          <w:p w14:paraId="70F4955D" w14:textId="0A12AB0C" w:rsidR="006C3D2E" w:rsidRPr="006C3D2E" w:rsidRDefault="006C3D2E" w:rsidP="006C3D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dian Delegates (Rs)</w:t>
            </w:r>
          </w:p>
        </w:tc>
        <w:tc>
          <w:tcPr>
            <w:tcW w:w="1984" w:type="dxa"/>
            <w:vAlign w:val="center"/>
          </w:tcPr>
          <w:p w14:paraId="0ECCC258" w14:textId="77F884A8" w:rsidR="006C3D2E" w:rsidRPr="006C3D2E" w:rsidRDefault="006C3D2E" w:rsidP="006C3D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3D2E">
              <w:rPr>
                <w:rFonts w:ascii="Times New Roman" w:hAnsi="Times New Roman" w:cs="Times New Roman"/>
                <w:sz w:val="20"/>
                <w:szCs w:val="20"/>
              </w:rPr>
              <w:t>Foreign Delegate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USD)</w:t>
            </w:r>
          </w:p>
        </w:tc>
        <w:tc>
          <w:tcPr>
            <w:tcW w:w="1560" w:type="dxa"/>
            <w:vAlign w:val="center"/>
          </w:tcPr>
          <w:p w14:paraId="01C8AC12" w14:textId="662633B6" w:rsidR="006C3D2E" w:rsidRPr="006C3D2E" w:rsidRDefault="006C3D2E" w:rsidP="006C3D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dian Delegates (Rs)</w:t>
            </w:r>
          </w:p>
        </w:tc>
        <w:tc>
          <w:tcPr>
            <w:tcW w:w="1559" w:type="dxa"/>
            <w:vAlign w:val="center"/>
          </w:tcPr>
          <w:p w14:paraId="6D92C702" w14:textId="77777777" w:rsidR="006C3D2E" w:rsidRPr="006C3D2E" w:rsidRDefault="006C3D2E" w:rsidP="006C3D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3D2E">
              <w:rPr>
                <w:rFonts w:ascii="Times New Roman" w:hAnsi="Times New Roman" w:cs="Times New Roman"/>
                <w:sz w:val="20"/>
                <w:szCs w:val="20"/>
              </w:rPr>
              <w:t>Foreign Delegate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USD)</w:t>
            </w:r>
          </w:p>
          <w:p w14:paraId="579A9E1C" w14:textId="32E9801A" w:rsidR="006C3D2E" w:rsidRPr="006C3D2E" w:rsidRDefault="006C3D2E" w:rsidP="006C3D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C3D2E" w:rsidRPr="006C3D2E" w14:paraId="6C8AE189" w14:textId="77777777" w:rsidTr="006C3D2E">
        <w:trPr>
          <w:trHeight w:hRule="exact" w:val="397"/>
        </w:trPr>
        <w:tc>
          <w:tcPr>
            <w:tcW w:w="2691" w:type="dxa"/>
            <w:shd w:val="clear" w:color="auto" w:fill="E8E8E8"/>
          </w:tcPr>
          <w:p w14:paraId="4FA9FA58" w14:textId="06A59811" w:rsidR="006C3D2E" w:rsidRPr="006C3D2E" w:rsidRDefault="006C3D2E" w:rsidP="00F1115B">
            <w:pPr>
              <w:pStyle w:val="TableParagrap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C3D2E">
              <w:rPr>
                <w:rFonts w:ascii="Times New Roman" w:hAnsi="Times New Roman" w:cs="Times New Roman"/>
                <w:b/>
                <w:sz w:val="20"/>
                <w:szCs w:val="20"/>
              </w:rPr>
              <w:t>IEEE Members</w:t>
            </w:r>
          </w:p>
        </w:tc>
        <w:tc>
          <w:tcPr>
            <w:tcW w:w="1560" w:type="dxa"/>
          </w:tcPr>
          <w:p w14:paraId="46F5DFC7" w14:textId="1A564239" w:rsidR="006C3D2E" w:rsidRPr="006C3D2E" w:rsidRDefault="006C3D2E" w:rsidP="00714F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3D2E">
              <w:rPr>
                <w:rFonts w:ascii="Times New Roman" w:hAnsi="Times New Roman" w:cs="Times New Roman"/>
                <w:sz w:val="20"/>
                <w:szCs w:val="20"/>
              </w:rPr>
              <w:t>4500</w:t>
            </w:r>
          </w:p>
        </w:tc>
        <w:tc>
          <w:tcPr>
            <w:tcW w:w="1984" w:type="dxa"/>
          </w:tcPr>
          <w:p w14:paraId="6F2AE19B" w14:textId="096445C7" w:rsidR="006C3D2E" w:rsidRPr="006C3D2E" w:rsidRDefault="006C3D2E" w:rsidP="00F111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0</w:t>
            </w:r>
          </w:p>
        </w:tc>
        <w:tc>
          <w:tcPr>
            <w:tcW w:w="1560" w:type="dxa"/>
          </w:tcPr>
          <w:p w14:paraId="5B1DD963" w14:textId="0B92B1D3" w:rsidR="006C3D2E" w:rsidRPr="006C3D2E" w:rsidRDefault="006C3D2E" w:rsidP="006C3D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500</w:t>
            </w:r>
          </w:p>
        </w:tc>
        <w:tc>
          <w:tcPr>
            <w:tcW w:w="1559" w:type="dxa"/>
          </w:tcPr>
          <w:p w14:paraId="0F45318F" w14:textId="6E2C4B19" w:rsidR="006C3D2E" w:rsidRPr="006C3D2E" w:rsidRDefault="00343B86" w:rsidP="00F111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0</w:t>
            </w:r>
          </w:p>
        </w:tc>
      </w:tr>
      <w:tr w:rsidR="006C3D2E" w:rsidRPr="006C3D2E" w14:paraId="473B22B5" w14:textId="61B08BEF" w:rsidTr="006C3D2E">
        <w:trPr>
          <w:trHeight w:hRule="exact" w:val="397"/>
        </w:trPr>
        <w:tc>
          <w:tcPr>
            <w:tcW w:w="2691" w:type="dxa"/>
            <w:shd w:val="clear" w:color="auto" w:fill="E8E8E8"/>
          </w:tcPr>
          <w:p w14:paraId="60854B66" w14:textId="16F583D7" w:rsidR="006C3D2E" w:rsidRPr="006C3D2E" w:rsidRDefault="006C3D2E" w:rsidP="00F1115B">
            <w:pPr>
              <w:pStyle w:val="TableParagrap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C3D2E">
              <w:rPr>
                <w:rFonts w:ascii="Times New Roman" w:hAnsi="Times New Roman" w:cs="Times New Roman"/>
                <w:b/>
                <w:sz w:val="20"/>
                <w:szCs w:val="20"/>
              </w:rPr>
              <w:t>Non-IEEE Members</w:t>
            </w:r>
          </w:p>
        </w:tc>
        <w:tc>
          <w:tcPr>
            <w:tcW w:w="1560" w:type="dxa"/>
          </w:tcPr>
          <w:p w14:paraId="74AA603E" w14:textId="482CA331" w:rsidR="006C3D2E" w:rsidRPr="006C3D2E" w:rsidRDefault="006C3D2E" w:rsidP="00714F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3D2E">
              <w:rPr>
                <w:rFonts w:ascii="Times New Roman" w:hAnsi="Times New Roman" w:cs="Times New Roman"/>
                <w:sz w:val="20"/>
                <w:szCs w:val="20"/>
              </w:rPr>
              <w:t>5000</w:t>
            </w:r>
          </w:p>
        </w:tc>
        <w:tc>
          <w:tcPr>
            <w:tcW w:w="1984" w:type="dxa"/>
          </w:tcPr>
          <w:p w14:paraId="5446C3CD" w14:textId="0DCD74A3" w:rsidR="006C3D2E" w:rsidRPr="006C3D2E" w:rsidRDefault="006C3D2E" w:rsidP="00F111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0</w:t>
            </w:r>
          </w:p>
        </w:tc>
        <w:tc>
          <w:tcPr>
            <w:tcW w:w="1560" w:type="dxa"/>
          </w:tcPr>
          <w:p w14:paraId="1A1DE796" w14:textId="0991CB0C" w:rsidR="006C3D2E" w:rsidRPr="006C3D2E" w:rsidRDefault="006C3D2E" w:rsidP="006C3D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000</w:t>
            </w:r>
          </w:p>
        </w:tc>
        <w:tc>
          <w:tcPr>
            <w:tcW w:w="1559" w:type="dxa"/>
          </w:tcPr>
          <w:p w14:paraId="4CF54204" w14:textId="092F6293" w:rsidR="006C3D2E" w:rsidRPr="006C3D2E" w:rsidRDefault="00343B86" w:rsidP="00F111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0</w:t>
            </w:r>
          </w:p>
        </w:tc>
      </w:tr>
      <w:tr w:rsidR="006C3D2E" w:rsidRPr="006C3D2E" w14:paraId="46294CD9" w14:textId="391324F8" w:rsidTr="006C3D2E">
        <w:trPr>
          <w:trHeight w:hRule="exact" w:val="397"/>
        </w:trPr>
        <w:tc>
          <w:tcPr>
            <w:tcW w:w="2691" w:type="dxa"/>
            <w:shd w:val="clear" w:color="auto" w:fill="E8E8E8"/>
          </w:tcPr>
          <w:p w14:paraId="225271C1" w14:textId="2583657A" w:rsidR="006C3D2E" w:rsidRPr="006C3D2E" w:rsidRDefault="006C3D2E" w:rsidP="00F1115B">
            <w:pPr>
              <w:pStyle w:val="TableParagrap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C3D2E">
              <w:rPr>
                <w:rFonts w:ascii="Times New Roman" w:hAnsi="Times New Roman" w:cs="Times New Roman"/>
                <w:b/>
                <w:sz w:val="20"/>
                <w:szCs w:val="20"/>
              </w:rPr>
              <w:t>Listeners</w:t>
            </w:r>
          </w:p>
        </w:tc>
        <w:tc>
          <w:tcPr>
            <w:tcW w:w="1560" w:type="dxa"/>
          </w:tcPr>
          <w:p w14:paraId="4FE2AD90" w14:textId="15673040" w:rsidR="006C3D2E" w:rsidRPr="006C3D2E" w:rsidRDefault="006C3D2E" w:rsidP="00714F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3D2E">
              <w:rPr>
                <w:rFonts w:ascii="Times New Roman" w:hAnsi="Times New Roman" w:cs="Times New Roman"/>
                <w:sz w:val="20"/>
                <w:szCs w:val="20"/>
              </w:rPr>
              <w:t>3000</w:t>
            </w:r>
          </w:p>
        </w:tc>
        <w:tc>
          <w:tcPr>
            <w:tcW w:w="1984" w:type="dxa"/>
          </w:tcPr>
          <w:p w14:paraId="72E9665F" w14:textId="3F767033" w:rsidR="006C3D2E" w:rsidRPr="006C3D2E" w:rsidRDefault="006C3D2E" w:rsidP="00F111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560" w:type="dxa"/>
          </w:tcPr>
          <w:p w14:paraId="10941A57" w14:textId="53AA2B01" w:rsidR="006C3D2E" w:rsidRPr="006C3D2E" w:rsidRDefault="006C3D2E" w:rsidP="006C3D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0</w:t>
            </w:r>
          </w:p>
        </w:tc>
        <w:tc>
          <w:tcPr>
            <w:tcW w:w="1559" w:type="dxa"/>
          </w:tcPr>
          <w:p w14:paraId="2E7E1456" w14:textId="7CE9C7C0" w:rsidR="006C3D2E" w:rsidRPr="006C3D2E" w:rsidRDefault="00343B86" w:rsidP="00F111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0</w:t>
            </w:r>
          </w:p>
        </w:tc>
      </w:tr>
      <w:tr w:rsidR="006C3D2E" w:rsidRPr="006C3D2E" w14:paraId="685EE6C5" w14:textId="35DF03B4" w:rsidTr="006C3D2E">
        <w:trPr>
          <w:trHeight w:hRule="exact" w:val="397"/>
        </w:trPr>
        <w:tc>
          <w:tcPr>
            <w:tcW w:w="2691" w:type="dxa"/>
            <w:shd w:val="clear" w:color="auto" w:fill="E8E8E8"/>
          </w:tcPr>
          <w:p w14:paraId="3975EB03" w14:textId="6CDD49F0" w:rsidR="006C3D2E" w:rsidRPr="006C3D2E" w:rsidRDefault="006C3D2E" w:rsidP="00F1115B">
            <w:pPr>
              <w:pStyle w:val="TableParagrap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C3D2E">
              <w:rPr>
                <w:rFonts w:ascii="Times New Roman" w:hAnsi="Times New Roman" w:cs="Times New Roman"/>
                <w:b/>
                <w:sz w:val="20"/>
                <w:szCs w:val="20"/>
              </w:rPr>
              <w:t>Certificate for Co-author</w:t>
            </w:r>
          </w:p>
        </w:tc>
        <w:tc>
          <w:tcPr>
            <w:tcW w:w="1560" w:type="dxa"/>
          </w:tcPr>
          <w:p w14:paraId="7BC5A52F" w14:textId="0571D760" w:rsidR="006C3D2E" w:rsidRPr="006C3D2E" w:rsidRDefault="006C3D2E" w:rsidP="00714F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3D2E">
              <w:rPr>
                <w:rFonts w:ascii="Times New Roman" w:hAnsi="Times New Roman" w:cs="Times New Roman"/>
                <w:sz w:val="20"/>
                <w:szCs w:val="20"/>
              </w:rPr>
              <w:t>1000</w:t>
            </w:r>
          </w:p>
        </w:tc>
        <w:tc>
          <w:tcPr>
            <w:tcW w:w="1984" w:type="dxa"/>
          </w:tcPr>
          <w:p w14:paraId="21D1E83F" w14:textId="4E455C78" w:rsidR="006C3D2E" w:rsidRPr="006C3D2E" w:rsidRDefault="006C3D2E" w:rsidP="00F111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1560" w:type="dxa"/>
          </w:tcPr>
          <w:p w14:paraId="0A226593" w14:textId="4286B10D" w:rsidR="006C3D2E" w:rsidRPr="006C3D2E" w:rsidRDefault="006C3D2E" w:rsidP="006C3D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00</w:t>
            </w:r>
          </w:p>
        </w:tc>
        <w:tc>
          <w:tcPr>
            <w:tcW w:w="1559" w:type="dxa"/>
          </w:tcPr>
          <w:p w14:paraId="479DEFC6" w14:textId="4E1794CA" w:rsidR="006C3D2E" w:rsidRPr="006C3D2E" w:rsidRDefault="00343B86" w:rsidP="00F111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</w:tr>
      <w:tr w:rsidR="006C3D2E" w:rsidRPr="006C3D2E" w14:paraId="2516B6CB" w14:textId="1104618A" w:rsidTr="006C3D2E">
        <w:trPr>
          <w:trHeight w:hRule="exact" w:val="397"/>
        </w:trPr>
        <w:tc>
          <w:tcPr>
            <w:tcW w:w="2691" w:type="dxa"/>
            <w:shd w:val="clear" w:color="auto" w:fill="E8E8E8"/>
          </w:tcPr>
          <w:p w14:paraId="1BC80695" w14:textId="62D05266" w:rsidR="006C3D2E" w:rsidRPr="006C3D2E" w:rsidRDefault="006C3D2E" w:rsidP="00F1115B">
            <w:pPr>
              <w:pStyle w:val="TableParagrap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C3D2E">
              <w:rPr>
                <w:rFonts w:ascii="Times New Roman" w:hAnsi="Times New Roman" w:cs="Times New Roman"/>
                <w:b/>
                <w:sz w:val="20"/>
                <w:szCs w:val="20"/>
              </w:rPr>
              <w:t>Extra Book of Abstracts</w:t>
            </w:r>
          </w:p>
        </w:tc>
        <w:tc>
          <w:tcPr>
            <w:tcW w:w="1560" w:type="dxa"/>
          </w:tcPr>
          <w:p w14:paraId="63B154FF" w14:textId="28B5515D" w:rsidR="006C3D2E" w:rsidRPr="006C3D2E" w:rsidRDefault="006C3D2E" w:rsidP="00714F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3D2E">
              <w:rPr>
                <w:rFonts w:ascii="Times New Roman" w:hAnsi="Times New Roman" w:cs="Times New Roman"/>
                <w:sz w:val="20"/>
                <w:szCs w:val="20"/>
              </w:rPr>
              <w:t>1000</w:t>
            </w:r>
          </w:p>
        </w:tc>
        <w:tc>
          <w:tcPr>
            <w:tcW w:w="1984" w:type="dxa"/>
          </w:tcPr>
          <w:p w14:paraId="5E5D865D" w14:textId="58E25361" w:rsidR="006C3D2E" w:rsidRPr="006C3D2E" w:rsidRDefault="006C3D2E" w:rsidP="00F111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1560" w:type="dxa"/>
          </w:tcPr>
          <w:p w14:paraId="55BD8898" w14:textId="58802F99" w:rsidR="006C3D2E" w:rsidRPr="006C3D2E" w:rsidRDefault="006C3D2E" w:rsidP="006C3D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00</w:t>
            </w:r>
          </w:p>
        </w:tc>
        <w:tc>
          <w:tcPr>
            <w:tcW w:w="1559" w:type="dxa"/>
          </w:tcPr>
          <w:p w14:paraId="701EA01B" w14:textId="03A84453" w:rsidR="006C3D2E" w:rsidRPr="006C3D2E" w:rsidRDefault="00343B86" w:rsidP="00F111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</w:tr>
      <w:tr w:rsidR="006C3D2E" w:rsidRPr="006C3D2E" w14:paraId="452D8910" w14:textId="77777777" w:rsidTr="006C3D2E">
        <w:trPr>
          <w:trHeight w:hRule="exact" w:val="397"/>
        </w:trPr>
        <w:tc>
          <w:tcPr>
            <w:tcW w:w="2691" w:type="dxa"/>
            <w:shd w:val="clear" w:color="auto" w:fill="E8E8E8"/>
          </w:tcPr>
          <w:p w14:paraId="70A7AA23" w14:textId="2E58F771" w:rsidR="006C3D2E" w:rsidRPr="006C3D2E" w:rsidRDefault="006C3D2E" w:rsidP="00F1115B">
            <w:pPr>
              <w:pStyle w:val="TableParagrap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C3D2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dditional Page </w:t>
            </w:r>
          </w:p>
        </w:tc>
        <w:tc>
          <w:tcPr>
            <w:tcW w:w="1560" w:type="dxa"/>
          </w:tcPr>
          <w:p w14:paraId="6B36F29B" w14:textId="1CFA9B19" w:rsidR="006C3D2E" w:rsidRPr="006C3D2E" w:rsidRDefault="006C3D2E" w:rsidP="00714F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3D2E">
              <w:rPr>
                <w:rFonts w:ascii="Times New Roman" w:hAnsi="Times New Roman" w:cs="Times New Roman"/>
                <w:sz w:val="20"/>
                <w:szCs w:val="20"/>
              </w:rPr>
              <w:t>500</w:t>
            </w:r>
          </w:p>
        </w:tc>
        <w:tc>
          <w:tcPr>
            <w:tcW w:w="1984" w:type="dxa"/>
          </w:tcPr>
          <w:p w14:paraId="1F7DC359" w14:textId="54EAF933" w:rsidR="006C3D2E" w:rsidRPr="006C3D2E" w:rsidRDefault="006C3D2E" w:rsidP="00F111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560" w:type="dxa"/>
          </w:tcPr>
          <w:p w14:paraId="36BBE155" w14:textId="0CE96E6F" w:rsidR="006C3D2E" w:rsidRPr="006C3D2E" w:rsidRDefault="006C3D2E" w:rsidP="006C3D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00</w:t>
            </w:r>
          </w:p>
        </w:tc>
        <w:tc>
          <w:tcPr>
            <w:tcW w:w="1559" w:type="dxa"/>
          </w:tcPr>
          <w:p w14:paraId="4DAEC7A3" w14:textId="04260907" w:rsidR="006C3D2E" w:rsidRPr="006C3D2E" w:rsidRDefault="00343B86" w:rsidP="00F111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</w:tr>
    </w:tbl>
    <w:p w14:paraId="0DBDF9CF" w14:textId="6B56DE10" w:rsidR="00100EC0" w:rsidRDefault="00100EC0">
      <w:pPr>
        <w:pStyle w:val="BodyText"/>
        <w:ind w:left="200"/>
      </w:pPr>
    </w:p>
    <w:p w14:paraId="6E398374" w14:textId="30EE62E1" w:rsidR="00221F65" w:rsidRDefault="00221F65">
      <w:pPr>
        <w:pStyle w:val="BodyText"/>
        <w:ind w:left="200"/>
      </w:pPr>
    </w:p>
    <w:p w14:paraId="6668C990" w14:textId="2C733A25" w:rsidR="00221F65" w:rsidRPr="00AD1A82" w:rsidRDefault="00916FCB" w:rsidP="00AD1A82">
      <w:pPr>
        <w:pStyle w:val="BodyText"/>
        <w:ind w:left="200"/>
        <w:jc w:val="right"/>
        <w:rPr>
          <w:sz w:val="16"/>
          <w:szCs w:val="16"/>
        </w:rPr>
      </w:pPr>
      <w:r w:rsidRPr="00916FCB">
        <w:rPr>
          <w:sz w:val="16"/>
          <w:szCs w:val="16"/>
        </w:rPr>
        <w:t>For any Queries kindly mail to sefet</w:t>
      </w:r>
      <w:r w:rsidR="00EB4115">
        <w:rPr>
          <w:sz w:val="16"/>
          <w:szCs w:val="16"/>
        </w:rPr>
        <w:t>.ieee</w:t>
      </w:r>
      <w:r w:rsidRPr="00916FCB">
        <w:rPr>
          <w:sz w:val="16"/>
          <w:szCs w:val="16"/>
        </w:rPr>
        <w:t>@gmail.com</w:t>
      </w:r>
    </w:p>
    <w:p w14:paraId="540E31BA" w14:textId="77777777" w:rsidR="00221F65" w:rsidRDefault="00221F65">
      <w:pPr>
        <w:pStyle w:val="BodyText"/>
        <w:ind w:left="200"/>
      </w:pPr>
    </w:p>
    <w:p w14:paraId="00B7F34A" w14:textId="0FF0D651" w:rsidR="007F5B3D" w:rsidRDefault="00221F65">
      <w:pPr>
        <w:pStyle w:val="BodyText"/>
        <w:ind w:left="200"/>
      </w:pPr>
      <w:r>
        <w:t>PAYMENT DETAILS</w:t>
      </w:r>
    </w:p>
    <w:p w14:paraId="2BFD0EF6" w14:textId="77777777" w:rsidR="007F5B3D" w:rsidRDefault="007F5B3D">
      <w:pPr>
        <w:pStyle w:val="BodyText"/>
        <w:spacing w:before="9"/>
        <w:rPr>
          <w:sz w:val="7"/>
        </w:rPr>
      </w:pPr>
    </w:p>
    <w:tbl>
      <w:tblPr>
        <w:tblW w:w="0" w:type="auto"/>
        <w:tblInd w:w="138" w:type="dxa"/>
        <w:tblBorders>
          <w:top w:val="single" w:sz="5" w:space="0" w:color="000000"/>
          <w:left w:val="single" w:sz="5" w:space="0" w:color="000000"/>
          <w:bottom w:val="single" w:sz="5" w:space="0" w:color="000000"/>
          <w:right w:val="single" w:sz="5" w:space="0" w:color="000000"/>
          <w:insideH w:val="single" w:sz="5" w:space="0" w:color="000000"/>
          <w:insideV w:val="single" w:sz="5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5"/>
        <w:gridCol w:w="7200"/>
      </w:tblGrid>
      <w:tr w:rsidR="007F5B3D" w14:paraId="1EB1A80F" w14:textId="77777777">
        <w:trPr>
          <w:trHeight w:hRule="exact" w:val="397"/>
        </w:trPr>
        <w:tc>
          <w:tcPr>
            <w:tcW w:w="2835" w:type="dxa"/>
            <w:shd w:val="clear" w:color="auto" w:fill="E8E8E8"/>
          </w:tcPr>
          <w:p w14:paraId="2633CC3C" w14:textId="77777777" w:rsidR="007F5B3D" w:rsidRDefault="00167665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Mode of Payment</w:t>
            </w:r>
          </w:p>
        </w:tc>
        <w:tc>
          <w:tcPr>
            <w:tcW w:w="7200" w:type="dxa"/>
          </w:tcPr>
          <w:p w14:paraId="2C2EE91C" w14:textId="5CC282D7" w:rsidR="007F5B3D" w:rsidRDefault="007F5B3D"/>
        </w:tc>
      </w:tr>
      <w:tr w:rsidR="007F5B3D" w14:paraId="0149986F" w14:textId="77777777">
        <w:trPr>
          <w:trHeight w:hRule="exact" w:val="397"/>
        </w:trPr>
        <w:tc>
          <w:tcPr>
            <w:tcW w:w="2835" w:type="dxa"/>
            <w:shd w:val="clear" w:color="auto" w:fill="E8E8E8"/>
          </w:tcPr>
          <w:p w14:paraId="20891138" w14:textId="77777777" w:rsidR="007F5B3D" w:rsidRDefault="00167665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Name of the Bank</w:t>
            </w:r>
          </w:p>
        </w:tc>
        <w:tc>
          <w:tcPr>
            <w:tcW w:w="7200" w:type="dxa"/>
          </w:tcPr>
          <w:p w14:paraId="4566514C" w14:textId="2D225E4E" w:rsidR="007F5B3D" w:rsidRDefault="007F5B3D"/>
        </w:tc>
      </w:tr>
      <w:tr w:rsidR="007F5B3D" w14:paraId="28824FA4" w14:textId="77777777">
        <w:trPr>
          <w:trHeight w:hRule="exact" w:val="397"/>
        </w:trPr>
        <w:tc>
          <w:tcPr>
            <w:tcW w:w="2835" w:type="dxa"/>
            <w:shd w:val="clear" w:color="auto" w:fill="E8E8E8"/>
          </w:tcPr>
          <w:p w14:paraId="7F697E96" w14:textId="77777777" w:rsidR="007F5B3D" w:rsidRDefault="00167665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Branch Name</w:t>
            </w:r>
          </w:p>
        </w:tc>
        <w:tc>
          <w:tcPr>
            <w:tcW w:w="7200" w:type="dxa"/>
          </w:tcPr>
          <w:p w14:paraId="0D2A3D67" w14:textId="1A8894E7" w:rsidR="007F5B3D" w:rsidRDefault="007F5B3D"/>
        </w:tc>
      </w:tr>
      <w:tr w:rsidR="007F5B3D" w14:paraId="5AAA4936" w14:textId="77777777">
        <w:trPr>
          <w:trHeight w:hRule="exact" w:val="397"/>
        </w:trPr>
        <w:tc>
          <w:tcPr>
            <w:tcW w:w="2835" w:type="dxa"/>
            <w:shd w:val="clear" w:color="auto" w:fill="E8E8E8"/>
          </w:tcPr>
          <w:p w14:paraId="2A361B66" w14:textId="067A1D26" w:rsidR="007F5B3D" w:rsidRDefault="00167665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Transaction ID</w:t>
            </w:r>
          </w:p>
        </w:tc>
        <w:tc>
          <w:tcPr>
            <w:tcW w:w="7200" w:type="dxa"/>
          </w:tcPr>
          <w:p w14:paraId="78C5E334" w14:textId="04C52F19" w:rsidR="007F5B3D" w:rsidRDefault="007F5B3D"/>
        </w:tc>
      </w:tr>
      <w:tr w:rsidR="007F5B3D" w14:paraId="4EC9DD1D" w14:textId="77777777">
        <w:trPr>
          <w:trHeight w:hRule="exact" w:val="397"/>
        </w:trPr>
        <w:tc>
          <w:tcPr>
            <w:tcW w:w="2835" w:type="dxa"/>
            <w:shd w:val="clear" w:color="auto" w:fill="E8E8E8"/>
          </w:tcPr>
          <w:p w14:paraId="51C77841" w14:textId="77777777" w:rsidR="007F5B3D" w:rsidRDefault="00167665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Name of the transferee</w:t>
            </w:r>
          </w:p>
        </w:tc>
        <w:tc>
          <w:tcPr>
            <w:tcW w:w="7200" w:type="dxa"/>
          </w:tcPr>
          <w:p w14:paraId="6C5D3512" w14:textId="1BAC8902" w:rsidR="007F5B3D" w:rsidRDefault="007F5B3D"/>
        </w:tc>
      </w:tr>
      <w:tr w:rsidR="007F5B3D" w14:paraId="7E653AF6" w14:textId="77777777">
        <w:trPr>
          <w:trHeight w:hRule="exact" w:val="397"/>
        </w:trPr>
        <w:tc>
          <w:tcPr>
            <w:tcW w:w="2835" w:type="dxa"/>
            <w:shd w:val="clear" w:color="auto" w:fill="E8E8E8"/>
          </w:tcPr>
          <w:p w14:paraId="313478D4" w14:textId="7A970310" w:rsidR="007F5B3D" w:rsidRDefault="00167665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Transaction Date</w:t>
            </w:r>
          </w:p>
        </w:tc>
        <w:tc>
          <w:tcPr>
            <w:tcW w:w="7200" w:type="dxa"/>
          </w:tcPr>
          <w:p w14:paraId="450C27F2" w14:textId="4510CAAC" w:rsidR="007F5B3D" w:rsidRDefault="007F5B3D"/>
        </w:tc>
      </w:tr>
      <w:tr w:rsidR="007F5B3D" w14:paraId="133D89CE" w14:textId="77777777">
        <w:trPr>
          <w:trHeight w:hRule="exact" w:val="397"/>
        </w:trPr>
        <w:tc>
          <w:tcPr>
            <w:tcW w:w="2835" w:type="dxa"/>
            <w:shd w:val="clear" w:color="auto" w:fill="E8E8E8"/>
          </w:tcPr>
          <w:p w14:paraId="0C93FD96" w14:textId="5B4D39B0" w:rsidR="007F5B3D" w:rsidRDefault="00167665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Amount</w:t>
            </w:r>
            <w:r w:rsidR="00A37215">
              <w:rPr>
                <w:b/>
                <w:sz w:val="20"/>
              </w:rPr>
              <w:t xml:space="preserve"> Transferred</w:t>
            </w:r>
          </w:p>
        </w:tc>
        <w:tc>
          <w:tcPr>
            <w:tcW w:w="7200" w:type="dxa"/>
          </w:tcPr>
          <w:p w14:paraId="24740DAE" w14:textId="303C041F" w:rsidR="007F5B3D" w:rsidRDefault="007F5B3D"/>
        </w:tc>
      </w:tr>
      <w:tr w:rsidR="007F5B3D" w14:paraId="7D708568" w14:textId="77777777">
        <w:trPr>
          <w:trHeight w:hRule="exact" w:val="397"/>
        </w:trPr>
        <w:tc>
          <w:tcPr>
            <w:tcW w:w="2835" w:type="dxa"/>
            <w:shd w:val="clear" w:color="auto" w:fill="E8E8E8"/>
          </w:tcPr>
          <w:p w14:paraId="3ADC6327" w14:textId="77777777" w:rsidR="007F5B3D" w:rsidRDefault="00167665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Remarks</w:t>
            </w:r>
          </w:p>
        </w:tc>
        <w:tc>
          <w:tcPr>
            <w:tcW w:w="7200" w:type="dxa"/>
          </w:tcPr>
          <w:p w14:paraId="33D4954D" w14:textId="0976F8B9" w:rsidR="007F5B3D" w:rsidRDefault="007F5B3D"/>
        </w:tc>
      </w:tr>
    </w:tbl>
    <w:p w14:paraId="60BAF033" w14:textId="2F4D97F2" w:rsidR="007F5B3D" w:rsidRPr="004066EA" w:rsidRDefault="004066EA" w:rsidP="004066EA">
      <w:pPr>
        <w:pStyle w:val="BodyText"/>
        <w:spacing w:before="5"/>
        <w:jc w:val="center"/>
        <w:rPr>
          <w:sz w:val="18"/>
          <w:szCs w:val="18"/>
        </w:rPr>
      </w:pPr>
      <w:r w:rsidRPr="004066EA">
        <w:rPr>
          <w:sz w:val="18"/>
          <w:szCs w:val="18"/>
        </w:rPr>
        <w:t xml:space="preserve">Kindly Enclose the Receipt of Transaction as Proof and send it to </w:t>
      </w:r>
      <w:hyperlink r:id="rId11" w:history="1">
        <w:r w:rsidR="00EB4115" w:rsidRPr="00072FB6">
          <w:rPr>
            <w:rStyle w:val="Hyperlink"/>
            <w:sz w:val="18"/>
            <w:szCs w:val="18"/>
          </w:rPr>
          <w:t>sefet.ieee@gmail.com</w:t>
        </w:r>
      </w:hyperlink>
      <w:r w:rsidRPr="004066EA">
        <w:rPr>
          <w:sz w:val="18"/>
          <w:szCs w:val="18"/>
        </w:rPr>
        <w:t xml:space="preserve"> with subject name as “Registration Form – Paper ID”</w:t>
      </w:r>
    </w:p>
    <w:p w14:paraId="031A64AC" w14:textId="77777777" w:rsidR="00221F65" w:rsidRDefault="00221F65">
      <w:pPr>
        <w:pStyle w:val="BodyText"/>
        <w:ind w:left="200"/>
      </w:pPr>
    </w:p>
    <w:p w14:paraId="7E9DB375" w14:textId="1E1DBE75" w:rsidR="007F5B3D" w:rsidRDefault="00221F65">
      <w:pPr>
        <w:pStyle w:val="BodyText"/>
        <w:ind w:left="200"/>
      </w:pPr>
      <w:r>
        <w:t>CO- AUTHOR REGISTRATION (IF ANY)</w:t>
      </w:r>
    </w:p>
    <w:p w14:paraId="02FA9508" w14:textId="77777777" w:rsidR="007F5B3D" w:rsidRDefault="007F5B3D">
      <w:pPr>
        <w:pStyle w:val="BodyText"/>
        <w:spacing w:before="9"/>
        <w:rPr>
          <w:sz w:val="7"/>
        </w:rPr>
      </w:pPr>
    </w:p>
    <w:tbl>
      <w:tblPr>
        <w:tblW w:w="0" w:type="auto"/>
        <w:tblInd w:w="138" w:type="dxa"/>
        <w:tblBorders>
          <w:top w:val="single" w:sz="5" w:space="0" w:color="000000"/>
          <w:left w:val="single" w:sz="5" w:space="0" w:color="000000"/>
          <w:bottom w:val="single" w:sz="5" w:space="0" w:color="000000"/>
          <w:right w:val="single" w:sz="5" w:space="0" w:color="000000"/>
          <w:insideH w:val="single" w:sz="5" w:space="0" w:color="000000"/>
          <w:insideV w:val="single" w:sz="5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5"/>
        <w:gridCol w:w="7200"/>
      </w:tblGrid>
      <w:tr w:rsidR="007F5B3D" w14:paraId="5A3D9B51" w14:textId="77777777">
        <w:trPr>
          <w:trHeight w:hRule="exact" w:val="397"/>
        </w:trPr>
        <w:tc>
          <w:tcPr>
            <w:tcW w:w="2835" w:type="dxa"/>
            <w:shd w:val="clear" w:color="auto" w:fill="E8E8E8"/>
          </w:tcPr>
          <w:p w14:paraId="6233FB64" w14:textId="77777777" w:rsidR="007F5B3D" w:rsidRDefault="00167665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First Name</w:t>
            </w:r>
          </w:p>
        </w:tc>
        <w:tc>
          <w:tcPr>
            <w:tcW w:w="7200" w:type="dxa"/>
          </w:tcPr>
          <w:p w14:paraId="7F4020F7" w14:textId="1CCA254B" w:rsidR="007F5B3D" w:rsidRDefault="00F65854">
            <w:r>
              <w:t xml:space="preserve"> </w:t>
            </w:r>
          </w:p>
        </w:tc>
      </w:tr>
      <w:tr w:rsidR="007F5B3D" w14:paraId="18291FF4" w14:textId="77777777">
        <w:trPr>
          <w:trHeight w:hRule="exact" w:val="397"/>
        </w:trPr>
        <w:tc>
          <w:tcPr>
            <w:tcW w:w="2835" w:type="dxa"/>
            <w:shd w:val="clear" w:color="auto" w:fill="E8E8E8"/>
          </w:tcPr>
          <w:p w14:paraId="087C485F" w14:textId="77777777" w:rsidR="007F5B3D" w:rsidRDefault="00167665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Last Name</w:t>
            </w:r>
          </w:p>
        </w:tc>
        <w:tc>
          <w:tcPr>
            <w:tcW w:w="7200" w:type="dxa"/>
          </w:tcPr>
          <w:p w14:paraId="22F1251A" w14:textId="77777777" w:rsidR="007F5B3D" w:rsidRDefault="007F5B3D"/>
        </w:tc>
      </w:tr>
      <w:tr w:rsidR="004066EA" w14:paraId="65E2E8E5" w14:textId="77777777">
        <w:trPr>
          <w:trHeight w:hRule="exact" w:val="397"/>
        </w:trPr>
        <w:tc>
          <w:tcPr>
            <w:tcW w:w="2835" w:type="dxa"/>
            <w:shd w:val="clear" w:color="auto" w:fill="E8E8E8"/>
          </w:tcPr>
          <w:p w14:paraId="7CBB8E62" w14:textId="4B782BA0" w:rsidR="004066EA" w:rsidRDefault="004066EA" w:rsidP="004066EA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Designation</w:t>
            </w:r>
          </w:p>
        </w:tc>
        <w:tc>
          <w:tcPr>
            <w:tcW w:w="7200" w:type="dxa"/>
          </w:tcPr>
          <w:p w14:paraId="42522F07" w14:textId="77777777" w:rsidR="004066EA" w:rsidRDefault="004066EA" w:rsidP="004066EA"/>
        </w:tc>
      </w:tr>
      <w:tr w:rsidR="004066EA" w14:paraId="74A1BDE7" w14:textId="77777777">
        <w:trPr>
          <w:trHeight w:hRule="exact" w:val="397"/>
        </w:trPr>
        <w:tc>
          <w:tcPr>
            <w:tcW w:w="2835" w:type="dxa"/>
            <w:shd w:val="clear" w:color="auto" w:fill="E8E8E8"/>
          </w:tcPr>
          <w:p w14:paraId="4D0D92BA" w14:textId="7DF19468" w:rsidR="004066EA" w:rsidRDefault="004066EA" w:rsidP="004066EA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Affiliation</w:t>
            </w:r>
          </w:p>
        </w:tc>
        <w:tc>
          <w:tcPr>
            <w:tcW w:w="7200" w:type="dxa"/>
          </w:tcPr>
          <w:p w14:paraId="1CC2B4E0" w14:textId="77777777" w:rsidR="004066EA" w:rsidRDefault="004066EA" w:rsidP="004066EA"/>
        </w:tc>
      </w:tr>
      <w:tr w:rsidR="004066EA" w14:paraId="5C945FE6" w14:textId="77777777">
        <w:trPr>
          <w:trHeight w:hRule="exact" w:val="397"/>
        </w:trPr>
        <w:tc>
          <w:tcPr>
            <w:tcW w:w="2835" w:type="dxa"/>
            <w:shd w:val="clear" w:color="auto" w:fill="E8E8E8"/>
          </w:tcPr>
          <w:p w14:paraId="484ECD75" w14:textId="076674A4" w:rsidR="004066EA" w:rsidRDefault="004066EA" w:rsidP="004066EA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Organization</w:t>
            </w:r>
          </w:p>
        </w:tc>
        <w:tc>
          <w:tcPr>
            <w:tcW w:w="7200" w:type="dxa"/>
          </w:tcPr>
          <w:p w14:paraId="122CD281" w14:textId="77777777" w:rsidR="004066EA" w:rsidRDefault="004066EA" w:rsidP="004066EA"/>
        </w:tc>
      </w:tr>
    </w:tbl>
    <w:p w14:paraId="7BFF4086" w14:textId="77777777" w:rsidR="007F5B3D" w:rsidRDefault="007F5B3D">
      <w:pPr>
        <w:pStyle w:val="BodyText"/>
        <w:spacing w:before="5"/>
      </w:pPr>
    </w:p>
    <w:p w14:paraId="67C19156" w14:textId="77777777" w:rsidR="00AD1A82" w:rsidRDefault="00AD1A82" w:rsidP="008737E9">
      <w:pPr>
        <w:pStyle w:val="BodyText"/>
        <w:ind w:left="200"/>
      </w:pPr>
    </w:p>
    <w:p w14:paraId="594D9670" w14:textId="4E4C4C8F" w:rsidR="00AD1A82" w:rsidRDefault="00AD1A82" w:rsidP="008737E9">
      <w:pPr>
        <w:pStyle w:val="BodyText"/>
        <w:ind w:left="200"/>
      </w:pPr>
    </w:p>
    <w:p w14:paraId="6021F3E5" w14:textId="11969241" w:rsidR="00AD1A82" w:rsidRDefault="00AD1A82" w:rsidP="008737E9">
      <w:pPr>
        <w:pStyle w:val="BodyText"/>
        <w:ind w:left="200"/>
      </w:pPr>
    </w:p>
    <w:p w14:paraId="587576F8" w14:textId="2D61DA24" w:rsidR="00AD1A82" w:rsidRDefault="00AD1A82" w:rsidP="008737E9">
      <w:pPr>
        <w:pStyle w:val="BodyText"/>
        <w:ind w:left="200"/>
      </w:pPr>
    </w:p>
    <w:p w14:paraId="1DFA6CF3" w14:textId="2B325FE6" w:rsidR="00AD1A82" w:rsidRDefault="00AD1A82" w:rsidP="008737E9">
      <w:pPr>
        <w:pStyle w:val="BodyText"/>
        <w:ind w:left="200"/>
      </w:pPr>
    </w:p>
    <w:p w14:paraId="278DB514" w14:textId="77777777" w:rsidR="00AD1A82" w:rsidRDefault="00AD1A82" w:rsidP="006C3D2E">
      <w:pPr>
        <w:pStyle w:val="BodyText"/>
      </w:pPr>
    </w:p>
    <w:p w14:paraId="7EA2955F" w14:textId="179CF013" w:rsidR="00AD1A82" w:rsidRDefault="00AD1A82" w:rsidP="00AD1A82">
      <w:pPr>
        <w:pStyle w:val="BodyText"/>
        <w:ind w:left="200"/>
        <w:jc w:val="center"/>
      </w:pPr>
      <w:r>
        <w:rPr>
          <w:noProof/>
        </w:rPr>
        <w:drawing>
          <wp:inline distT="0" distB="0" distL="0" distR="0" wp14:anchorId="18306AC6" wp14:editId="08BB61A0">
            <wp:extent cx="3200400" cy="571500"/>
            <wp:effectExtent l="0" t="0" r="0" b="0"/>
            <wp:docPr id="3" name="Picture 3" descr="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.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86A1CC" w14:textId="77777777" w:rsidR="00AD1A82" w:rsidRDefault="00AD1A82" w:rsidP="008737E9">
      <w:pPr>
        <w:pStyle w:val="BodyText"/>
        <w:ind w:left="200"/>
      </w:pPr>
    </w:p>
    <w:p w14:paraId="526546BD" w14:textId="77777777" w:rsidR="00AD1A82" w:rsidRDefault="00AD1A82" w:rsidP="008737E9">
      <w:pPr>
        <w:pStyle w:val="BodyText"/>
        <w:ind w:left="200"/>
      </w:pPr>
    </w:p>
    <w:p w14:paraId="452839AC" w14:textId="77777777" w:rsidR="00AD1A82" w:rsidRDefault="00AD1A82" w:rsidP="008737E9">
      <w:pPr>
        <w:pStyle w:val="BodyText"/>
        <w:ind w:left="200"/>
      </w:pPr>
    </w:p>
    <w:p w14:paraId="3ACD1457" w14:textId="77777777" w:rsidR="00AD1A82" w:rsidRDefault="00AD1A82" w:rsidP="008737E9">
      <w:pPr>
        <w:pStyle w:val="BodyText"/>
        <w:ind w:left="200"/>
      </w:pPr>
    </w:p>
    <w:p w14:paraId="0FC0BB74" w14:textId="6BDC9F36" w:rsidR="00AD1A82" w:rsidRDefault="00AD1A82" w:rsidP="006C3D2E">
      <w:pPr>
        <w:pStyle w:val="BodyText"/>
      </w:pPr>
    </w:p>
    <w:p w14:paraId="09D4C159" w14:textId="420A2802" w:rsidR="006C3D2E" w:rsidRDefault="006C3D2E" w:rsidP="006C3D2E">
      <w:pPr>
        <w:pStyle w:val="BodyText"/>
      </w:pPr>
    </w:p>
    <w:p w14:paraId="1AADA2CE" w14:textId="77777777" w:rsidR="006C3D2E" w:rsidRDefault="006C3D2E" w:rsidP="006C3D2E">
      <w:pPr>
        <w:pStyle w:val="BodyText"/>
      </w:pPr>
    </w:p>
    <w:p w14:paraId="1969B4E2" w14:textId="77777777" w:rsidR="00AD1A82" w:rsidRDefault="00AD1A82" w:rsidP="008737E9">
      <w:pPr>
        <w:pStyle w:val="BodyText"/>
        <w:ind w:left="200"/>
      </w:pPr>
    </w:p>
    <w:p w14:paraId="560729EB" w14:textId="6FE40391" w:rsidR="008737E9" w:rsidRDefault="00221F65" w:rsidP="008737E9">
      <w:pPr>
        <w:pStyle w:val="BodyText"/>
        <w:ind w:left="200"/>
      </w:pPr>
      <w:r>
        <w:t>CO- AUTHOR REGISTRATION (IF ANY)</w:t>
      </w:r>
    </w:p>
    <w:p w14:paraId="6BB4C0C7" w14:textId="77777777" w:rsidR="007F5B3D" w:rsidRDefault="007F5B3D">
      <w:pPr>
        <w:pStyle w:val="BodyText"/>
        <w:spacing w:before="9"/>
        <w:rPr>
          <w:sz w:val="7"/>
        </w:rPr>
      </w:pPr>
    </w:p>
    <w:tbl>
      <w:tblPr>
        <w:tblW w:w="0" w:type="auto"/>
        <w:tblInd w:w="138" w:type="dxa"/>
        <w:tblBorders>
          <w:top w:val="single" w:sz="5" w:space="0" w:color="000000"/>
          <w:left w:val="single" w:sz="5" w:space="0" w:color="000000"/>
          <w:bottom w:val="single" w:sz="5" w:space="0" w:color="000000"/>
          <w:right w:val="single" w:sz="5" w:space="0" w:color="000000"/>
          <w:insideH w:val="single" w:sz="5" w:space="0" w:color="000000"/>
          <w:insideV w:val="single" w:sz="5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5"/>
        <w:gridCol w:w="7200"/>
      </w:tblGrid>
      <w:tr w:rsidR="007F5B3D" w14:paraId="7DC9783F" w14:textId="77777777">
        <w:trPr>
          <w:trHeight w:hRule="exact" w:val="397"/>
        </w:trPr>
        <w:tc>
          <w:tcPr>
            <w:tcW w:w="2835" w:type="dxa"/>
            <w:shd w:val="clear" w:color="auto" w:fill="E8E8E8"/>
          </w:tcPr>
          <w:p w14:paraId="10548F20" w14:textId="77777777" w:rsidR="007F5B3D" w:rsidRDefault="00167665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First Name</w:t>
            </w:r>
          </w:p>
        </w:tc>
        <w:tc>
          <w:tcPr>
            <w:tcW w:w="7200" w:type="dxa"/>
          </w:tcPr>
          <w:p w14:paraId="170389C8" w14:textId="12057EB9" w:rsidR="007F5B3D" w:rsidRDefault="00F65854">
            <w:r>
              <w:t xml:space="preserve"> </w:t>
            </w:r>
          </w:p>
        </w:tc>
      </w:tr>
      <w:tr w:rsidR="007F5B3D" w14:paraId="3BD9A466" w14:textId="77777777">
        <w:trPr>
          <w:trHeight w:hRule="exact" w:val="397"/>
        </w:trPr>
        <w:tc>
          <w:tcPr>
            <w:tcW w:w="2835" w:type="dxa"/>
            <w:shd w:val="clear" w:color="auto" w:fill="E8E8E8"/>
          </w:tcPr>
          <w:p w14:paraId="35170ABD" w14:textId="77777777" w:rsidR="007F5B3D" w:rsidRDefault="00167665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Last Name</w:t>
            </w:r>
          </w:p>
        </w:tc>
        <w:tc>
          <w:tcPr>
            <w:tcW w:w="7200" w:type="dxa"/>
          </w:tcPr>
          <w:p w14:paraId="5003C642" w14:textId="77777777" w:rsidR="007F5B3D" w:rsidRDefault="007F5B3D"/>
        </w:tc>
      </w:tr>
      <w:tr w:rsidR="007F5B3D" w14:paraId="3268DA9C" w14:textId="77777777">
        <w:trPr>
          <w:trHeight w:hRule="exact" w:val="397"/>
        </w:trPr>
        <w:tc>
          <w:tcPr>
            <w:tcW w:w="2835" w:type="dxa"/>
            <w:shd w:val="clear" w:color="auto" w:fill="E8E8E8"/>
          </w:tcPr>
          <w:p w14:paraId="2784AF67" w14:textId="77777777" w:rsidR="007F5B3D" w:rsidRDefault="00167665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Designation</w:t>
            </w:r>
          </w:p>
        </w:tc>
        <w:tc>
          <w:tcPr>
            <w:tcW w:w="7200" w:type="dxa"/>
          </w:tcPr>
          <w:p w14:paraId="2849CDCC" w14:textId="77777777" w:rsidR="007F5B3D" w:rsidRDefault="007F5B3D"/>
        </w:tc>
      </w:tr>
      <w:tr w:rsidR="007F5B3D" w14:paraId="163D5071" w14:textId="77777777">
        <w:trPr>
          <w:trHeight w:hRule="exact" w:val="397"/>
        </w:trPr>
        <w:tc>
          <w:tcPr>
            <w:tcW w:w="2835" w:type="dxa"/>
            <w:shd w:val="clear" w:color="auto" w:fill="E8E8E8"/>
          </w:tcPr>
          <w:p w14:paraId="7B9761CB" w14:textId="77777777" w:rsidR="007F5B3D" w:rsidRDefault="00167665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Affiliation</w:t>
            </w:r>
          </w:p>
        </w:tc>
        <w:tc>
          <w:tcPr>
            <w:tcW w:w="7200" w:type="dxa"/>
          </w:tcPr>
          <w:p w14:paraId="798FA1C1" w14:textId="77777777" w:rsidR="007F5B3D" w:rsidRDefault="007F5B3D"/>
        </w:tc>
      </w:tr>
      <w:tr w:rsidR="004066EA" w14:paraId="05DEF285" w14:textId="77777777">
        <w:trPr>
          <w:trHeight w:hRule="exact" w:val="397"/>
        </w:trPr>
        <w:tc>
          <w:tcPr>
            <w:tcW w:w="2835" w:type="dxa"/>
            <w:shd w:val="clear" w:color="auto" w:fill="E8E8E8"/>
          </w:tcPr>
          <w:p w14:paraId="138C333A" w14:textId="0FC216DD" w:rsidR="004066EA" w:rsidRDefault="004066EA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Organization</w:t>
            </w:r>
          </w:p>
        </w:tc>
        <w:tc>
          <w:tcPr>
            <w:tcW w:w="7200" w:type="dxa"/>
          </w:tcPr>
          <w:p w14:paraId="0495E781" w14:textId="77777777" w:rsidR="004066EA" w:rsidRDefault="004066EA"/>
        </w:tc>
      </w:tr>
    </w:tbl>
    <w:p w14:paraId="4943C51C" w14:textId="77777777" w:rsidR="007F5B3D" w:rsidRDefault="007F5B3D">
      <w:pPr>
        <w:pStyle w:val="BodyText"/>
        <w:spacing w:before="5"/>
      </w:pPr>
    </w:p>
    <w:p w14:paraId="6557762A" w14:textId="23F3CD4A" w:rsidR="007F5B3D" w:rsidRDefault="007F5B3D">
      <w:pPr>
        <w:pStyle w:val="BodyText"/>
        <w:rPr>
          <w:sz w:val="22"/>
        </w:rPr>
      </w:pPr>
    </w:p>
    <w:p w14:paraId="675D1933" w14:textId="121115B8" w:rsidR="007F5B3D" w:rsidRDefault="007F5B3D" w:rsidP="00F65854">
      <w:pPr>
        <w:pStyle w:val="BodyText"/>
        <w:spacing w:before="4"/>
        <w:jc w:val="right"/>
        <w:rPr>
          <w:sz w:val="28"/>
        </w:rPr>
      </w:pPr>
    </w:p>
    <w:p w14:paraId="347B007F" w14:textId="77777777" w:rsidR="00221F65" w:rsidRDefault="00221F65" w:rsidP="00F65854">
      <w:pPr>
        <w:pStyle w:val="BodyText"/>
        <w:spacing w:before="4"/>
        <w:jc w:val="right"/>
        <w:rPr>
          <w:sz w:val="28"/>
        </w:rPr>
      </w:pPr>
    </w:p>
    <w:p w14:paraId="08F07641" w14:textId="621AB27F" w:rsidR="007F5B3D" w:rsidRPr="00221F65" w:rsidRDefault="00167665" w:rsidP="00221F65">
      <w:pPr>
        <w:pStyle w:val="BodyText"/>
        <w:tabs>
          <w:tab w:val="left" w:pos="8186"/>
        </w:tabs>
        <w:ind w:left="200"/>
      </w:pPr>
      <w:r>
        <w:t>Date:</w:t>
      </w:r>
      <w:r w:rsidR="00F65854">
        <w:t xml:space="preserve"> </w:t>
      </w:r>
      <w:r>
        <w:tab/>
        <w:t>Signature</w:t>
      </w:r>
      <w:r>
        <w:rPr>
          <w:noProof/>
          <w:lang w:val="en-IN" w:eastAsia="en-IN"/>
        </w:rPr>
        <w:drawing>
          <wp:anchor distT="0" distB="0" distL="0" distR="0" simplePos="0" relativeHeight="1072" behindDoc="0" locked="0" layoutInCell="1" allowOverlap="1" wp14:anchorId="40A4144B" wp14:editId="71AB56D0">
            <wp:simplePos x="0" y="0"/>
            <wp:positionH relativeFrom="page">
              <wp:posOffset>594042</wp:posOffset>
            </wp:positionH>
            <wp:positionV relativeFrom="paragraph">
              <wp:posOffset>168627</wp:posOffset>
            </wp:positionV>
            <wp:extent cx="6455365" cy="36004"/>
            <wp:effectExtent l="0" t="0" r="0" b="0"/>
            <wp:wrapTopAndBottom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55365" cy="360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BF53EE8" w14:textId="77777777" w:rsidR="007F5B3D" w:rsidRDefault="007F5B3D">
      <w:pPr>
        <w:pStyle w:val="BodyText"/>
        <w:spacing w:before="4"/>
        <w:rPr>
          <w:sz w:val="23"/>
        </w:rPr>
      </w:pPr>
    </w:p>
    <w:p w14:paraId="5A7B12F6" w14:textId="77777777" w:rsidR="007F5B3D" w:rsidRDefault="00167665">
      <w:pPr>
        <w:pStyle w:val="BodyText"/>
        <w:ind w:left="4444"/>
      </w:pPr>
      <w:r>
        <w:t>Office Use Only</w:t>
      </w:r>
    </w:p>
    <w:p w14:paraId="3E93488D" w14:textId="77777777" w:rsidR="007F5B3D" w:rsidRDefault="007F5B3D">
      <w:pPr>
        <w:pStyle w:val="BodyText"/>
        <w:rPr>
          <w:sz w:val="22"/>
        </w:rPr>
      </w:pPr>
    </w:p>
    <w:p w14:paraId="33531341" w14:textId="77777777" w:rsidR="007F5B3D" w:rsidRDefault="007F5B3D">
      <w:pPr>
        <w:pStyle w:val="BodyText"/>
        <w:rPr>
          <w:sz w:val="22"/>
        </w:rPr>
      </w:pPr>
    </w:p>
    <w:p w14:paraId="151669C6" w14:textId="77777777" w:rsidR="007F5B3D" w:rsidRDefault="00167665">
      <w:pPr>
        <w:pStyle w:val="BodyText"/>
        <w:spacing w:before="171"/>
        <w:ind w:left="200" w:right="8607"/>
      </w:pPr>
      <w:r>
        <w:t>Received Date:</w:t>
      </w:r>
    </w:p>
    <w:p w14:paraId="17E49D82" w14:textId="77777777" w:rsidR="007F5B3D" w:rsidRDefault="007F5B3D">
      <w:pPr>
        <w:pStyle w:val="BodyText"/>
        <w:rPr>
          <w:sz w:val="22"/>
        </w:rPr>
      </w:pPr>
    </w:p>
    <w:p w14:paraId="0955809B" w14:textId="77777777" w:rsidR="00AD1A82" w:rsidRDefault="00167665">
      <w:pPr>
        <w:pStyle w:val="BodyText"/>
        <w:spacing w:before="140"/>
        <w:ind w:left="200" w:right="8607"/>
      </w:pPr>
      <w:r>
        <w:t>Registration No:</w:t>
      </w:r>
      <w:r w:rsidR="00AD1A82" w:rsidRPr="00AD1A82">
        <w:t xml:space="preserve"> </w:t>
      </w:r>
    </w:p>
    <w:p w14:paraId="3DD4230A" w14:textId="77777777" w:rsidR="00AD1A82" w:rsidRDefault="00AD1A82">
      <w:pPr>
        <w:pStyle w:val="BodyText"/>
        <w:spacing w:before="140"/>
        <w:ind w:left="200" w:right="8607"/>
      </w:pPr>
    </w:p>
    <w:p w14:paraId="573100C8" w14:textId="77777777" w:rsidR="00AD1A82" w:rsidRDefault="00AD1A82">
      <w:pPr>
        <w:pStyle w:val="BodyText"/>
        <w:spacing w:before="140"/>
        <w:ind w:left="200" w:right="8607"/>
      </w:pPr>
    </w:p>
    <w:p w14:paraId="7AEAFA6C" w14:textId="77777777" w:rsidR="00AD1A82" w:rsidRDefault="00AD1A82">
      <w:pPr>
        <w:pStyle w:val="BodyText"/>
        <w:spacing w:before="140"/>
        <w:ind w:left="200" w:right="8607"/>
      </w:pPr>
    </w:p>
    <w:p w14:paraId="4A88D10A" w14:textId="77777777" w:rsidR="00AD1A82" w:rsidRDefault="00AD1A82">
      <w:pPr>
        <w:pStyle w:val="BodyText"/>
        <w:spacing w:before="140"/>
        <w:ind w:left="200" w:right="8607"/>
      </w:pPr>
    </w:p>
    <w:p w14:paraId="09CB2489" w14:textId="77777777" w:rsidR="00AD1A82" w:rsidRDefault="00AD1A82">
      <w:pPr>
        <w:pStyle w:val="BodyText"/>
        <w:spacing w:before="140"/>
        <w:ind w:left="200" w:right="8607"/>
      </w:pPr>
    </w:p>
    <w:p w14:paraId="69F58174" w14:textId="77777777" w:rsidR="00AD1A82" w:rsidRDefault="00AD1A82">
      <w:pPr>
        <w:pStyle w:val="BodyText"/>
        <w:spacing w:before="140"/>
        <w:ind w:left="200" w:right="8607"/>
      </w:pPr>
    </w:p>
    <w:p w14:paraId="27F12D2E" w14:textId="77777777" w:rsidR="00AD1A82" w:rsidRDefault="00AD1A82">
      <w:pPr>
        <w:pStyle w:val="BodyText"/>
        <w:spacing w:before="140"/>
        <w:ind w:left="200" w:right="8607"/>
      </w:pPr>
    </w:p>
    <w:p w14:paraId="57CA8AEF" w14:textId="77777777" w:rsidR="00AD1A82" w:rsidRDefault="00AD1A82">
      <w:pPr>
        <w:pStyle w:val="BodyText"/>
        <w:spacing w:before="140"/>
        <w:ind w:left="200" w:right="8607"/>
      </w:pPr>
    </w:p>
    <w:p w14:paraId="24F1F9A6" w14:textId="77777777" w:rsidR="00AD1A82" w:rsidRDefault="00AD1A82">
      <w:pPr>
        <w:pStyle w:val="BodyText"/>
        <w:spacing w:before="140"/>
        <w:ind w:left="200" w:right="8607"/>
      </w:pPr>
    </w:p>
    <w:p w14:paraId="7EFAF2B2" w14:textId="77777777" w:rsidR="00AD1A82" w:rsidRDefault="00AD1A82">
      <w:pPr>
        <w:pStyle w:val="BodyText"/>
        <w:spacing w:before="140"/>
        <w:ind w:left="200" w:right="8607"/>
      </w:pPr>
    </w:p>
    <w:p w14:paraId="62A08B15" w14:textId="77777777" w:rsidR="00AD1A82" w:rsidRDefault="00AD1A82">
      <w:pPr>
        <w:pStyle w:val="BodyText"/>
        <w:spacing w:before="140"/>
        <w:ind w:left="200" w:right="8607"/>
      </w:pPr>
    </w:p>
    <w:p w14:paraId="7DF8764B" w14:textId="77777777" w:rsidR="00AD1A82" w:rsidRDefault="00AD1A82">
      <w:pPr>
        <w:pStyle w:val="BodyText"/>
        <w:spacing w:before="140"/>
        <w:ind w:left="200" w:right="8607"/>
      </w:pPr>
    </w:p>
    <w:p w14:paraId="6CBFA170" w14:textId="77777777" w:rsidR="00AD1A82" w:rsidRDefault="00AD1A82">
      <w:pPr>
        <w:pStyle w:val="BodyText"/>
        <w:spacing w:before="140"/>
        <w:ind w:left="200" w:right="8607"/>
      </w:pPr>
    </w:p>
    <w:p w14:paraId="57B61F08" w14:textId="77777777" w:rsidR="00AD1A82" w:rsidRDefault="00AD1A82">
      <w:pPr>
        <w:pStyle w:val="BodyText"/>
        <w:spacing w:before="140"/>
        <w:ind w:left="200" w:right="8607"/>
      </w:pPr>
    </w:p>
    <w:p w14:paraId="79ADBB64" w14:textId="77777777" w:rsidR="00AD1A82" w:rsidRDefault="00AD1A82">
      <w:pPr>
        <w:pStyle w:val="BodyText"/>
        <w:spacing w:before="140"/>
        <w:ind w:left="200" w:right="8607"/>
      </w:pPr>
    </w:p>
    <w:p w14:paraId="6BF70B74" w14:textId="77777777" w:rsidR="00AD1A82" w:rsidRDefault="00AD1A82">
      <w:pPr>
        <w:pStyle w:val="BodyText"/>
        <w:spacing w:before="140"/>
        <w:ind w:left="200" w:right="8607"/>
      </w:pPr>
    </w:p>
    <w:p w14:paraId="51A442B9" w14:textId="77777777" w:rsidR="00AD1A82" w:rsidRDefault="00AD1A82">
      <w:pPr>
        <w:pStyle w:val="BodyText"/>
        <w:spacing w:before="140"/>
        <w:ind w:left="200" w:right="8607"/>
      </w:pPr>
    </w:p>
    <w:p w14:paraId="1B16599F" w14:textId="29F92120" w:rsidR="00AD1A82" w:rsidRDefault="00AD1A82">
      <w:pPr>
        <w:pStyle w:val="BodyText"/>
        <w:spacing w:before="140"/>
        <w:ind w:left="200" w:right="8607"/>
      </w:pPr>
    </w:p>
    <w:p w14:paraId="0F6F18C8" w14:textId="6B79BE5D" w:rsidR="00AD1A82" w:rsidRDefault="00AD1A82">
      <w:pPr>
        <w:pStyle w:val="BodyText"/>
        <w:spacing w:before="140"/>
        <w:ind w:left="200" w:right="8607"/>
      </w:pPr>
    </w:p>
    <w:p w14:paraId="5CBE1EFC" w14:textId="59E7F9E4" w:rsidR="00AD1A82" w:rsidRDefault="00AD1A82">
      <w:pPr>
        <w:pStyle w:val="BodyText"/>
        <w:spacing w:before="140"/>
        <w:ind w:left="200" w:right="8607"/>
      </w:pPr>
    </w:p>
    <w:p w14:paraId="1068F0EE" w14:textId="72CD71AB" w:rsidR="00AD1A82" w:rsidRDefault="00AD1A82">
      <w:pPr>
        <w:pStyle w:val="BodyText"/>
        <w:spacing w:before="140"/>
        <w:ind w:left="200" w:right="8607"/>
      </w:pPr>
    </w:p>
    <w:p w14:paraId="387B5021" w14:textId="4E8E908D" w:rsidR="007F5B3D" w:rsidRDefault="00AD1A82" w:rsidP="00AD1A82">
      <w:pPr>
        <w:pStyle w:val="BodyText"/>
        <w:spacing w:before="140"/>
        <w:ind w:left="200" w:right="8607"/>
        <w:jc w:val="right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B15AAD0" wp14:editId="6AC522F3">
            <wp:simplePos x="0" y="0"/>
            <wp:positionH relativeFrom="column">
              <wp:posOffset>1619250</wp:posOffset>
            </wp:positionH>
            <wp:positionV relativeFrom="paragraph">
              <wp:posOffset>18415</wp:posOffset>
            </wp:positionV>
            <wp:extent cx="3200400" cy="571500"/>
            <wp:effectExtent l="0" t="0" r="0" b="0"/>
            <wp:wrapTight wrapText="bothSides">
              <wp:wrapPolygon edited="0">
                <wp:start x="0" y="0"/>
                <wp:lineTo x="0" y="20880"/>
                <wp:lineTo x="21471" y="20880"/>
                <wp:lineTo x="21471" y="0"/>
                <wp:lineTo x="0" y="0"/>
              </wp:wrapPolygon>
            </wp:wrapTight>
            <wp:docPr id="6" name="Picture 6" descr="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.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7F5B3D" w:rsidSect="007F5B3D">
      <w:headerReference w:type="default" r:id="rId14"/>
      <w:pgSz w:w="11910" w:h="16840"/>
      <w:pgMar w:top="0" w:right="720" w:bottom="280" w:left="8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179FE2" w14:textId="77777777" w:rsidR="000C7807" w:rsidRDefault="000C7807" w:rsidP="007F5B3D">
      <w:r>
        <w:separator/>
      </w:r>
    </w:p>
  </w:endnote>
  <w:endnote w:type="continuationSeparator" w:id="0">
    <w:p w14:paraId="72E56BCF" w14:textId="77777777" w:rsidR="000C7807" w:rsidRDefault="000C7807" w:rsidP="007F5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A457E3" w14:textId="77777777" w:rsidR="000C7807" w:rsidRDefault="000C7807" w:rsidP="007F5B3D">
      <w:r>
        <w:separator/>
      </w:r>
    </w:p>
  </w:footnote>
  <w:footnote w:type="continuationSeparator" w:id="0">
    <w:p w14:paraId="484FB248" w14:textId="77777777" w:rsidR="000C7807" w:rsidRDefault="000C7807" w:rsidP="007F5B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70043E" w14:textId="77777777" w:rsidR="007F5B3D" w:rsidRDefault="00167665">
    <w:pPr>
      <w:pStyle w:val="BodyText"/>
      <w:spacing w:line="14" w:lineRule="auto"/>
      <w:rPr>
        <w:b w:val="0"/>
        <w:sz w:val="2"/>
      </w:rPr>
    </w:pPr>
    <w:r>
      <w:rPr>
        <w:noProof/>
        <w:lang w:val="en-IN" w:eastAsia="en-IN"/>
      </w:rPr>
      <w:drawing>
        <wp:anchor distT="0" distB="0" distL="0" distR="0" simplePos="0" relativeHeight="268426919" behindDoc="1" locked="0" layoutInCell="1" allowOverlap="1" wp14:anchorId="70EA23AD" wp14:editId="61678ADF">
          <wp:simplePos x="0" y="0"/>
          <wp:positionH relativeFrom="page">
            <wp:posOffset>1134008</wp:posOffset>
          </wp:positionH>
          <wp:positionV relativeFrom="page">
            <wp:posOffset>2792397</wp:posOffset>
          </wp:positionV>
          <wp:extent cx="5292039" cy="5107207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292039" cy="510720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I0MDE0sjQ0NDcxN7ZQ0lEKTi0uzszPAykwqgUAxoLQEiwAAAA="/>
  </w:docVars>
  <w:rsids>
    <w:rsidRoot w:val="007F5B3D"/>
    <w:rsid w:val="00024D3D"/>
    <w:rsid w:val="000857BC"/>
    <w:rsid w:val="00094A19"/>
    <w:rsid w:val="000C7807"/>
    <w:rsid w:val="00100EC0"/>
    <w:rsid w:val="001125AC"/>
    <w:rsid w:val="00167665"/>
    <w:rsid w:val="001A1061"/>
    <w:rsid w:val="001A1914"/>
    <w:rsid w:val="00206C5F"/>
    <w:rsid w:val="00221F65"/>
    <w:rsid w:val="00230463"/>
    <w:rsid w:val="00280594"/>
    <w:rsid w:val="00307361"/>
    <w:rsid w:val="00343B86"/>
    <w:rsid w:val="003E1460"/>
    <w:rsid w:val="003F4267"/>
    <w:rsid w:val="004066EA"/>
    <w:rsid w:val="00413DF7"/>
    <w:rsid w:val="004C7FCC"/>
    <w:rsid w:val="005A54C8"/>
    <w:rsid w:val="00683D15"/>
    <w:rsid w:val="006A3B10"/>
    <w:rsid w:val="006C3D2E"/>
    <w:rsid w:val="00714FBE"/>
    <w:rsid w:val="00717065"/>
    <w:rsid w:val="007F5B3D"/>
    <w:rsid w:val="008737E9"/>
    <w:rsid w:val="008837A5"/>
    <w:rsid w:val="008B3F28"/>
    <w:rsid w:val="008E5887"/>
    <w:rsid w:val="008F6869"/>
    <w:rsid w:val="00916FCB"/>
    <w:rsid w:val="00A37215"/>
    <w:rsid w:val="00AA2011"/>
    <w:rsid w:val="00AD1A82"/>
    <w:rsid w:val="00B201D7"/>
    <w:rsid w:val="00B25AD0"/>
    <w:rsid w:val="00B44F21"/>
    <w:rsid w:val="00B6458C"/>
    <w:rsid w:val="00B71AD6"/>
    <w:rsid w:val="00C25AC6"/>
    <w:rsid w:val="00C31FCA"/>
    <w:rsid w:val="00C3402C"/>
    <w:rsid w:val="00C35F82"/>
    <w:rsid w:val="00C80381"/>
    <w:rsid w:val="00D0708B"/>
    <w:rsid w:val="00D37D76"/>
    <w:rsid w:val="00D55E7E"/>
    <w:rsid w:val="00D84DDA"/>
    <w:rsid w:val="00D90695"/>
    <w:rsid w:val="00EA245C"/>
    <w:rsid w:val="00EB4115"/>
    <w:rsid w:val="00F1115B"/>
    <w:rsid w:val="00F21C1B"/>
    <w:rsid w:val="00F33B74"/>
    <w:rsid w:val="00F65854"/>
    <w:rsid w:val="00FF3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CD8B0"/>
  <w15:docId w15:val="{FDB1BC18-451F-4F11-94F5-7535D35CC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F5B3D"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7F5B3D"/>
    <w:rPr>
      <w:b/>
      <w:bCs/>
      <w:sz w:val="20"/>
      <w:szCs w:val="20"/>
    </w:rPr>
  </w:style>
  <w:style w:type="paragraph" w:styleId="ListParagraph">
    <w:name w:val="List Paragraph"/>
    <w:basedOn w:val="Normal"/>
    <w:uiPriority w:val="1"/>
    <w:qFormat/>
    <w:rsid w:val="007F5B3D"/>
  </w:style>
  <w:style w:type="paragraph" w:customStyle="1" w:styleId="TableParagraph">
    <w:name w:val="Table Paragraph"/>
    <w:basedOn w:val="Normal"/>
    <w:uiPriority w:val="1"/>
    <w:qFormat/>
    <w:rsid w:val="007F5B3D"/>
    <w:pPr>
      <w:spacing w:before="65"/>
      <w:ind w:left="50"/>
    </w:pPr>
  </w:style>
  <w:style w:type="character" w:styleId="Hyperlink">
    <w:name w:val="Hyperlink"/>
    <w:basedOn w:val="DefaultParagraphFont"/>
    <w:uiPriority w:val="99"/>
    <w:unhideWhenUsed/>
    <w:rsid w:val="001125A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25AC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1A10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55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7.pn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6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mailto:sefet.ieee@gmail.com" TargetMode="Externa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46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Tu</dc:creator>
  <cp:keywords/>
  <dc:description/>
  <cp:lastModifiedBy>bobbaphani@gmail.com</cp:lastModifiedBy>
  <cp:revision>7</cp:revision>
  <cp:lastPrinted>2020-10-16T16:16:00Z</cp:lastPrinted>
  <dcterms:created xsi:type="dcterms:W3CDTF">2020-10-16T16:17:00Z</dcterms:created>
  <dcterms:modified xsi:type="dcterms:W3CDTF">2020-11-28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15T00:00:00Z</vt:filetime>
  </property>
  <property fmtid="{D5CDD505-2E9C-101B-9397-08002B2CF9AE}" pid="3" name="LastSaved">
    <vt:filetime>2011-12-08T00:00:00Z</vt:filetime>
  </property>
</Properties>
</file>